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974" w:rsidRDefault="008E18B6" w:rsidP="003F4B82">
      <w:pPr>
        <w:tabs>
          <w:tab w:val="left" w:pos="10620"/>
        </w:tabs>
        <w:jc w:val="center"/>
        <w:outlineLvl w:val="0"/>
        <w:rPr>
          <w:b/>
          <w:sz w:val="22"/>
          <w:szCs w:val="22"/>
        </w:rPr>
      </w:pPr>
      <w:r w:rsidRPr="003025C5">
        <w:rPr>
          <w:b/>
          <w:sz w:val="22"/>
          <w:szCs w:val="22"/>
        </w:rPr>
        <w:t xml:space="preserve">CNS </w:t>
      </w:r>
      <w:r w:rsidR="00147B89">
        <w:rPr>
          <w:b/>
          <w:sz w:val="22"/>
          <w:szCs w:val="22"/>
        </w:rPr>
        <w:t>POINTS OF CONTACT</w:t>
      </w:r>
    </w:p>
    <w:p w:rsidR="008E18B6" w:rsidRPr="003025C5" w:rsidRDefault="00351B91" w:rsidP="00C063D8">
      <w:pPr>
        <w:jc w:val="center"/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  <w:r w:rsidRPr="00351B91">
        <w:rPr>
          <w:sz w:val="22"/>
          <w:szCs w:val="22"/>
        </w:rPr>
        <w:t xml:space="preserve">(Key: </w:t>
      </w:r>
      <w:r w:rsidRPr="00351B91">
        <w:rPr>
          <w:b/>
          <w:sz w:val="22"/>
          <w:szCs w:val="22"/>
        </w:rPr>
        <w:t>ADM</w:t>
      </w:r>
      <w:r w:rsidRPr="00351B91">
        <w:rPr>
          <w:sz w:val="22"/>
          <w:szCs w:val="22"/>
        </w:rPr>
        <w:t xml:space="preserve"> – Administration; </w:t>
      </w:r>
      <w:r w:rsidR="00C51A6D">
        <w:rPr>
          <w:b/>
          <w:sz w:val="22"/>
          <w:szCs w:val="22"/>
        </w:rPr>
        <w:t>URG</w:t>
      </w:r>
      <w:r w:rsidRPr="00351B91">
        <w:rPr>
          <w:sz w:val="22"/>
          <w:szCs w:val="22"/>
        </w:rPr>
        <w:t xml:space="preserve"> –</w:t>
      </w:r>
      <w:r w:rsidR="00C51A6D">
        <w:rPr>
          <w:sz w:val="22"/>
          <w:szCs w:val="22"/>
        </w:rPr>
        <w:t>Urgent Matters</w:t>
      </w:r>
      <w:r w:rsidRPr="00351B91">
        <w:rPr>
          <w:sz w:val="22"/>
          <w:szCs w:val="22"/>
        </w:rPr>
        <w:t>)</w:t>
      </w:r>
    </w:p>
    <w:p w:rsidR="008E18B6" w:rsidRDefault="008E18B6" w:rsidP="008E18B6">
      <w:pPr>
        <w:jc w:val="center"/>
        <w:rPr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3676"/>
        <w:gridCol w:w="5009"/>
        <w:gridCol w:w="5222"/>
      </w:tblGrid>
      <w:tr w:rsidR="00C51A6D" w:rsidRPr="00152E63" w:rsidTr="00C51A6D">
        <w:trPr>
          <w:cantSplit/>
          <w:trHeight w:val="288"/>
          <w:tblHeader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:rsidR="00C51A6D" w:rsidRPr="00C105EC" w:rsidRDefault="00C51A6D" w:rsidP="00AE03C6">
            <w:pPr>
              <w:tabs>
                <w:tab w:val="left" w:pos="300"/>
              </w:tabs>
              <w:ind w:left="-119"/>
              <w:jc w:val="center"/>
              <w:rPr>
                <w:b/>
                <w:bCs/>
              </w:rPr>
            </w:pPr>
            <w:r w:rsidRPr="00C105EC">
              <w:rPr>
                <w:b/>
                <w:bCs/>
              </w:rPr>
              <w:t>CAT</w:t>
            </w:r>
          </w:p>
        </w:tc>
        <w:tc>
          <w:tcPr>
            <w:tcW w:w="1241" w:type="pct"/>
            <w:shd w:val="clear" w:color="auto" w:fill="D9D9D9" w:themeFill="background1" w:themeFillShade="D9"/>
          </w:tcPr>
          <w:p w:rsidR="00C51A6D" w:rsidRPr="00B7321B" w:rsidRDefault="00C51A6D" w:rsidP="00147B89">
            <w:pPr>
              <w:jc w:val="center"/>
              <w:rPr>
                <w:b/>
                <w:sz w:val="22"/>
                <w:szCs w:val="22"/>
              </w:rPr>
            </w:pPr>
            <w:r w:rsidRPr="00B7321B">
              <w:rPr>
                <w:b/>
                <w:sz w:val="22"/>
                <w:szCs w:val="22"/>
              </w:rPr>
              <w:t>STATE/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B7321B">
              <w:rPr>
                <w:b/>
                <w:sz w:val="22"/>
                <w:szCs w:val="22"/>
              </w:rPr>
              <w:t>NAME</w:t>
            </w:r>
            <w:r>
              <w:rPr>
                <w:b/>
                <w:sz w:val="22"/>
                <w:szCs w:val="22"/>
              </w:rPr>
              <w:t xml:space="preserve"> OF CONTACT</w:t>
            </w:r>
          </w:p>
        </w:tc>
        <w:tc>
          <w:tcPr>
            <w:tcW w:w="1691" w:type="pct"/>
            <w:shd w:val="clear" w:color="auto" w:fill="D9D9D9" w:themeFill="background1" w:themeFillShade="D9"/>
          </w:tcPr>
          <w:p w:rsidR="00C51A6D" w:rsidRPr="00B7321B" w:rsidRDefault="00C51A6D" w:rsidP="00147B89">
            <w:pPr>
              <w:jc w:val="center"/>
              <w:rPr>
                <w:b/>
                <w:sz w:val="22"/>
                <w:szCs w:val="22"/>
              </w:rPr>
            </w:pPr>
            <w:r w:rsidRPr="00B7321B">
              <w:rPr>
                <w:b/>
                <w:sz w:val="22"/>
                <w:szCs w:val="22"/>
              </w:rPr>
              <w:t>TITLE/ORGANIZATION</w:t>
            </w:r>
          </w:p>
        </w:tc>
        <w:tc>
          <w:tcPr>
            <w:tcW w:w="1763" w:type="pct"/>
            <w:shd w:val="clear" w:color="auto" w:fill="D9D9D9" w:themeFill="background1" w:themeFillShade="D9"/>
          </w:tcPr>
          <w:p w:rsidR="00C51A6D" w:rsidRPr="00B7321B" w:rsidRDefault="00C51A6D" w:rsidP="00C105EC">
            <w:pPr>
              <w:jc w:val="center"/>
              <w:rPr>
                <w:b/>
                <w:sz w:val="22"/>
                <w:szCs w:val="22"/>
              </w:rPr>
            </w:pPr>
            <w:r w:rsidRPr="00B7321B">
              <w:rPr>
                <w:b/>
                <w:sz w:val="22"/>
                <w:szCs w:val="22"/>
              </w:rPr>
              <w:t xml:space="preserve">TEL/ </w:t>
            </w:r>
            <w:r>
              <w:rPr>
                <w:b/>
                <w:sz w:val="22"/>
                <w:szCs w:val="22"/>
              </w:rPr>
              <w:t xml:space="preserve">FAX / </w:t>
            </w:r>
            <w:r w:rsidRPr="00B7321B">
              <w:rPr>
                <w:b/>
                <w:sz w:val="22"/>
                <w:szCs w:val="22"/>
              </w:rPr>
              <w:t>E-MAIL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2A337B" w:rsidRPr="00AE03C6" w:rsidRDefault="002A337B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2A337B" w:rsidRPr="00B7321B" w:rsidRDefault="002A337B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AFGHANISTAN</w:t>
            </w:r>
          </w:p>
        </w:tc>
        <w:tc>
          <w:tcPr>
            <w:tcW w:w="1691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  <w:r w:rsidR="00B80E51">
              <w:rPr>
                <w:rFonts w:ascii="Times New Roman" w:hAnsi="Times New Roman"/>
                <w:bCs/>
              </w:rPr>
              <w:t xml:space="preserve"> / URG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B80E51" w:rsidP="00B80E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. Mohammad Shaker P</w:t>
            </w:r>
            <w:r w:rsidRPr="00B80E51">
              <w:rPr>
                <w:sz w:val="22"/>
                <w:szCs w:val="22"/>
              </w:rPr>
              <w:t>opal</w:t>
            </w:r>
          </w:p>
        </w:tc>
        <w:tc>
          <w:tcPr>
            <w:tcW w:w="1691" w:type="pct"/>
            <w:shd w:val="clear" w:color="auto" w:fill="auto"/>
          </w:tcPr>
          <w:p w:rsidR="002A337B" w:rsidRDefault="00B80E51" w:rsidP="005C0EDF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NS Acting D</w:t>
            </w:r>
            <w:r w:rsidRPr="00B80E51">
              <w:rPr>
                <w:color w:val="000000" w:themeColor="text1"/>
                <w:sz w:val="22"/>
                <w:szCs w:val="22"/>
              </w:rPr>
              <w:t>irector</w:t>
            </w:r>
          </w:p>
          <w:p w:rsidR="00BB15DD" w:rsidRPr="00B7321B" w:rsidRDefault="00BB15DD" w:rsidP="005C0EDF">
            <w:pPr>
              <w:rPr>
                <w:color w:val="000000" w:themeColor="text1"/>
                <w:sz w:val="22"/>
                <w:szCs w:val="22"/>
              </w:rPr>
            </w:pPr>
            <w:r w:rsidRPr="00BB15DD">
              <w:rPr>
                <w:sz w:val="22"/>
              </w:rPr>
              <w:t>Afghanistan Civil Aviation Authority</w:t>
            </w: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 w:rsidR="00B80E51">
              <w:rPr>
                <w:sz w:val="22"/>
                <w:szCs w:val="22"/>
              </w:rPr>
              <w:t xml:space="preserve"> </w:t>
            </w:r>
            <w:r w:rsidR="00B80E51" w:rsidRPr="00B80E51">
              <w:rPr>
                <w:sz w:val="22"/>
                <w:szCs w:val="22"/>
              </w:rPr>
              <w:t>+93(0)799601095</w:t>
            </w:r>
            <w:r w:rsidR="00B80E51">
              <w:rPr>
                <w:sz w:val="22"/>
                <w:szCs w:val="22"/>
              </w:rPr>
              <w:t xml:space="preserve"> (Mobile)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 w:rsidR="00B80E51">
              <w:rPr>
                <w:sz w:val="22"/>
                <w:szCs w:val="22"/>
              </w:rPr>
              <w:t xml:space="preserve"> -</w:t>
            </w:r>
          </w:p>
          <w:p w:rsidR="002A337B" w:rsidRDefault="002A337B" w:rsidP="005C0EDF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 w:rsidR="00B80E51">
              <w:t xml:space="preserve"> </w:t>
            </w:r>
            <w:hyperlink r:id="rId8" w:history="1">
              <w:r w:rsidR="00B80E51" w:rsidRPr="00BB47DA">
                <w:rPr>
                  <w:rStyle w:val="Hyperlink"/>
                  <w:sz w:val="22"/>
                  <w:szCs w:val="22"/>
                </w:rPr>
                <w:t>engpopal@gmail.com</w:t>
              </w:r>
            </w:hyperlink>
            <w:r w:rsidR="00B80E51">
              <w:rPr>
                <w:sz w:val="22"/>
                <w:szCs w:val="22"/>
              </w:rPr>
              <w:t xml:space="preserve"> </w:t>
            </w:r>
          </w:p>
          <w:p w:rsidR="00B80E51" w:rsidRDefault="00B80E51" w:rsidP="005C0EDF">
            <w:pPr>
              <w:tabs>
                <w:tab w:val="center" w:pos="4177"/>
              </w:tabs>
              <w:rPr>
                <w:sz w:val="22"/>
                <w:szCs w:val="22"/>
              </w:rPr>
            </w:pPr>
          </w:p>
          <w:p w:rsidR="00B80E51" w:rsidRDefault="00B80E51" w:rsidP="005C0EDF">
            <w:pPr>
              <w:tabs>
                <w:tab w:val="center" w:pos="4177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* Suggested</w:t>
            </w:r>
            <w:r w:rsidRPr="00B80E51">
              <w:rPr>
                <w:sz w:val="22"/>
                <w:szCs w:val="22"/>
              </w:rPr>
              <w:t xml:space="preserve"> to include Mr. Toryalai Himat, Head of AIS and training, </w:t>
            </w:r>
            <w:hyperlink r:id="rId9" w:history="1">
              <w:r w:rsidRPr="00BB47DA">
                <w:rPr>
                  <w:rStyle w:val="Hyperlink"/>
                  <w:sz w:val="22"/>
                  <w:szCs w:val="22"/>
                </w:rPr>
                <w:t>httoryal@gmail.com</w:t>
              </w:r>
            </w:hyperlink>
            <w:r>
              <w:rPr>
                <w:sz w:val="22"/>
                <w:szCs w:val="22"/>
              </w:rPr>
              <w:t xml:space="preserve"> in emails with Afghanistan POC</w:t>
            </w:r>
          </w:p>
          <w:p w:rsidR="00B80E51" w:rsidRPr="00B7321B" w:rsidRDefault="00B80E51" w:rsidP="005C0EDF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AE03C6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147B89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AUSTRALIA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147B89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C105EC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351B9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E97161" w:rsidRDefault="00EB2604" w:rsidP="00351B9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services Australia – International Engagement team</w:t>
            </w:r>
          </w:p>
        </w:tc>
        <w:tc>
          <w:tcPr>
            <w:tcW w:w="1691" w:type="pct"/>
            <w:shd w:val="clear" w:color="auto" w:fill="auto"/>
          </w:tcPr>
          <w:p w:rsidR="00C51A6D" w:rsidRPr="00E97161" w:rsidRDefault="00EB2604" w:rsidP="00351B91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services Australia</w:t>
            </w:r>
          </w:p>
        </w:tc>
        <w:tc>
          <w:tcPr>
            <w:tcW w:w="1763" w:type="pct"/>
            <w:shd w:val="clear" w:color="auto" w:fill="auto"/>
          </w:tcPr>
          <w:p w:rsidR="00C51A6D" w:rsidRPr="00E97161" w:rsidRDefault="00C51A6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</w:t>
            </w:r>
            <w:r w:rsidR="00EB2604" w:rsidRPr="00E97161">
              <w:rPr>
                <w:sz w:val="22"/>
                <w:szCs w:val="22"/>
              </w:rPr>
              <w:t xml:space="preserve"> -</w:t>
            </w:r>
          </w:p>
          <w:p w:rsidR="00C51A6D" w:rsidRPr="00E97161" w:rsidRDefault="00C51A6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</w:t>
            </w:r>
            <w:r w:rsidR="00EB2604" w:rsidRPr="00E97161">
              <w:rPr>
                <w:sz w:val="22"/>
                <w:szCs w:val="22"/>
              </w:rPr>
              <w:t xml:space="preserve"> -</w:t>
            </w:r>
          </w:p>
          <w:p w:rsidR="00C51A6D" w:rsidRPr="00E97161" w:rsidRDefault="00C51A6D" w:rsidP="00C51A6D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E-mail:</w:t>
            </w:r>
            <w:r w:rsidR="00EB2604" w:rsidRPr="00E97161">
              <w:rPr>
                <w:sz w:val="22"/>
                <w:szCs w:val="22"/>
              </w:rPr>
              <w:t xml:space="preserve"> </w:t>
            </w:r>
            <w:hyperlink r:id="rId10" w:history="1">
              <w:r w:rsidR="00EB2604" w:rsidRPr="00E97161">
                <w:rPr>
                  <w:rStyle w:val="Hyperlink"/>
                  <w:sz w:val="22"/>
                  <w:szCs w:val="22"/>
                </w:rPr>
                <w:t>International@AirservicesAustralia.com</w:t>
              </w:r>
            </w:hyperlink>
          </w:p>
          <w:p w:rsidR="00EB2604" w:rsidRPr="00E97161" w:rsidRDefault="00EB2604" w:rsidP="00EB2604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EB2604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EB2604" w:rsidRPr="00AE03C6" w:rsidRDefault="00EB2604" w:rsidP="00EB2604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411106" w:rsidRPr="00E97161" w:rsidRDefault="00EB2604" w:rsidP="00EB2604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Airservices Australia </w:t>
            </w:r>
            <w:r w:rsidR="00411106" w:rsidRPr="00E97161">
              <w:rPr>
                <w:sz w:val="22"/>
                <w:szCs w:val="22"/>
              </w:rPr>
              <w:t>–</w:t>
            </w:r>
            <w:r w:rsidRPr="00E97161">
              <w:rPr>
                <w:sz w:val="22"/>
                <w:szCs w:val="22"/>
              </w:rPr>
              <w:t xml:space="preserve"> </w:t>
            </w:r>
          </w:p>
          <w:p w:rsidR="00EB2604" w:rsidRPr="00E97161" w:rsidRDefault="00EB2604" w:rsidP="00EB2604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Service Desk Airways (H24)</w:t>
            </w:r>
          </w:p>
        </w:tc>
        <w:tc>
          <w:tcPr>
            <w:tcW w:w="1691" w:type="pct"/>
            <w:shd w:val="clear" w:color="auto" w:fill="auto"/>
          </w:tcPr>
          <w:p w:rsidR="00EB2604" w:rsidRPr="00E97161" w:rsidRDefault="00EB2604" w:rsidP="00EB2604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services Australia</w:t>
            </w:r>
          </w:p>
        </w:tc>
        <w:tc>
          <w:tcPr>
            <w:tcW w:w="1763" w:type="pct"/>
            <w:shd w:val="clear" w:color="auto" w:fill="auto"/>
          </w:tcPr>
          <w:p w:rsidR="00EB2604" w:rsidRPr="00E97161" w:rsidRDefault="00EB2604" w:rsidP="00EB2604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 +61262685555 option 1</w:t>
            </w:r>
          </w:p>
          <w:p w:rsidR="00EB2604" w:rsidRPr="00E97161" w:rsidRDefault="00EB2604" w:rsidP="00EB2604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 -</w:t>
            </w:r>
          </w:p>
          <w:p w:rsidR="00EB2604" w:rsidRPr="00E97161" w:rsidRDefault="00EB2604" w:rsidP="00EB2604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E-mail:</w:t>
            </w:r>
          </w:p>
          <w:p w:rsidR="00EB2604" w:rsidRPr="00E97161" w:rsidRDefault="00EB2604" w:rsidP="00EB2604">
            <w:pPr>
              <w:rPr>
                <w:sz w:val="22"/>
                <w:szCs w:val="22"/>
                <w:lang w:eastAsia="en-US"/>
              </w:rPr>
            </w:pPr>
            <w:r w:rsidRPr="00E97161">
              <w:rPr>
                <w:sz w:val="22"/>
                <w:szCs w:val="22"/>
              </w:rPr>
              <w:t xml:space="preserve">Cc </w:t>
            </w:r>
            <w:hyperlink r:id="rId11" w:history="1">
              <w:r w:rsidRPr="00E97161">
                <w:rPr>
                  <w:rStyle w:val="Hyperlink"/>
                  <w:sz w:val="22"/>
                  <w:szCs w:val="22"/>
                </w:rPr>
                <w:t>TOCBNATM@AirservicesAustralia.com</w:t>
              </w:r>
            </w:hyperlink>
          </w:p>
          <w:p w:rsidR="00EB2604" w:rsidRPr="00E97161" w:rsidRDefault="00EB2604" w:rsidP="00EB2604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Cc </w:t>
            </w:r>
            <w:hyperlink r:id="rId12" w:history="1">
              <w:r w:rsidRPr="00E97161">
                <w:rPr>
                  <w:rStyle w:val="Hyperlink"/>
                  <w:sz w:val="22"/>
                  <w:szCs w:val="22"/>
                </w:rPr>
                <w:t>TOCMLATM@AirservicesAustralia.com</w:t>
              </w:r>
            </w:hyperlink>
          </w:p>
          <w:p w:rsidR="00EB2604" w:rsidRPr="00E97161" w:rsidRDefault="00EB2604" w:rsidP="00EB2604">
            <w:pPr>
              <w:tabs>
                <w:tab w:val="center" w:pos="4177"/>
              </w:tabs>
              <w:rPr>
                <w:rStyle w:val="Hyperlink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Cc </w:t>
            </w:r>
            <w:hyperlink r:id="rId13" w:history="1">
              <w:r w:rsidRPr="00E97161">
                <w:rPr>
                  <w:rStyle w:val="Hyperlink"/>
                  <w:sz w:val="22"/>
                  <w:szCs w:val="22"/>
                </w:rPr>
                <w:t>International@AirservicesAustralia.com</w:t>
              </w:r>
            </w:hyperlink>
          </w:p>
          <w:p w:rsidR="00411106" w:rsidRPr="00E97161" w:rsidRDefault="00411106" w:rsidP="00EB2604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BANGLADESH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Default="00012D69" w:rsidP="00C51A6D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Engr. Hanif Uddin</w:t>
            </w:r>
          </w:p>
          <w:p w:rsidR="00012D69" w:rsidRPr="00012D69" w:rsidRDefault="00012D69" w:rsidP="00C51A6D">
            <w:pPr>
              <w:rPr>
                <w:sz w:val="22"/>
              </w:rPr>
            </w:pPr>
            <w:r w:rsidRPr="00012D69">
              <w:rPr>
                <w:rFonts w:eastAsia="Times New Roman"/>
                <w:color w:val="0070C0"/>
                <w:sz w:val="22"/>
              </w:rPr>
              <w:t>(2022.03.09)</w:t>
            </w:r>
          </w:p>
        </w:tc>
        <w:tc>
          <w:tcPr>
            <w:tcW w:w="1691" w:type="pct"/>
            <w:shd w:val="clear" w:color="auto" w:fill="auto"/>
          </w:tcPr>
          <w:p w:rsidR="00C51A6D" w:rsidRPr="00012D69" w:rsidRDefault="00012D69" w:rsidP="00C51A6D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Director (CNS)</w:t>
            </w:r>
          </w:p>
          <w:p w:rsidR="00012D69" w:rsidRPr="00012D69" w:rsidRDefault="00012D69" w:rsidP="00C51A6D">
            <w:pPr>
              <w:rPr>
                <w:color w:val="000000" w:themeColor="text1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Civil Aviation Authority of Bangladesh </w:t>
            </w:r>
          </w:p>
        </w:tc>
        <w:tc>
          <w:tcPr>
            <w:tcW w:w="1763" w:type="pct"/>
            <w:shd w:val="clear" w:color="auto" w:fill="auto"/>
          </w:tcPr>
          <w:p w:rsidR="00012D69" w:rsidRPr="00012D69" w:rsidRDefault="00012D69" w:rsidP="00012D69">
            <w:pPr>
              <w:rPr>
                <w:rFonts w:eastAsia="Times New Roman"/>
                <w:color w:val="000000"/>
                <w:sz w:val="22"/>
                <w:lang w:eastAsia="zh-CN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Tel: +88 02 8901403  </w:t>
            </w:r>
          </w:p>
          <w:p w:rsidR="00012D69" w:rsidRPr="00012D69" w:rsidRDefault="00012D69" w:rsidP="00012D69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Fax: +88 02 8901411</w:t>
            </w:r>
          </w:p>
          <w:p w:rsidR="00012D69" w:rsidRPr="00012D69" w:rsidRDefault="00012D69" w:rsidP="00012D69">
            <w:pPr>
              <w:tabs>
                <w:tab w:val="center" w:pos="4177"/>
              </w:tabs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Mobile: +880 1894903200 </w:t>
            </w:r>
          </w:p>
          <w:p w:rsidR="00C51A6D" w:rsidRPr="00012D69" w:rsidRDefault="00C51A6D" w:rsidP="00012D69">
            <w:pPr>
              <w:tabs>
                <w:tab w:val="center" w:pos="4177"/>
              </w:tabs>
              <w:rPr>
                <w:color w:val="000000" w:themeColor="text1"/>
                <w:sz w:val="22"/>
              </w:rPr>
            </w:pPr>
            <w:r w:rsidRPr="00012D69">
              <w:rPr>
                <w:sz w:val="22"/>
              </w:rPr>
              <w:t>E-mail:</w:t>
            </w:r>
            <w:r w:rsidR="00012D69" w:rsidRPr="00012D69">
              <w:rPr>
                <w:sz w:val="22"/>
              </w:rPr>
              <w:t xml:space="preserve"> </w:t>
            </w:r>
            <w:hyperlink r:id="rId14" w:history="1">
              <w:r w:rsidR="00012D69" w:rsidRPr="00012D69">
                <w:rPr>
                  <w:rStyle w:val="Hyperlink"/>
                  <w:rFonts w:eastAsia="Times New Roman"/>
                  <w:sz w:val="22"/>
                </w:rPr>
                <w:t>dcnshq@caab.gov.bd</w:t>
              </w:r>
            </w:hyperlink>
            <w:r w:rsidR="00012D69" w:rsidRPr="00012D69">
              <w:rPr>
                <w:rFonts w:eastAsia="Times New Roman"/>
                <w:sz w:val="22"/>
              </w:rPr>
              <w:t xml:space="preserve"> </w:t>
            </w:r>
          </w:p>
        </w:tc>
      </w:tr>
      <w:tr w:rsidR="00012D69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012D69" w:rsidRPr="00AE03C6" w:rsidRDefault="00012D69" w:rsidP="00012D69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1241" w:type="pct"/>
            <w:shd w:val="clear" w:color="auto" w:fill="auto"/>
          </w:tcPr>
          <w:p w:rsidR="00012D69" w:rsidRDefault="00012D69" w:rsidP="00012D69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Engr. Hanif Uddin</w:t>
            </w:r>
          </w:p>
          <w:p w:rsidR="00012D69" w:rsidRPr="00012D69" w:rsidRDefault="00012D69" w:rsidP="00012D69">
            <w:pPr>
              <w:rPr>
                <w:sz w:val="22"/>
              </w:rPr>
            </w:pPr>
            <w:r w:rsidRPr="00012D69">
              <w:rPr>
                <w:rFonts w:eastAsia="Times New Roman"/>
                <w:color w:val="0070C0"/>
                <w:sz w:val="22"/>
              </w:rPr>
              <w:t>(2022.03.09)</w:t>
            </w:r>
          </w:p>
        </w:tc>
        <w:tc>
          <w:tcPr>
            <w:tcW w:w="1691" w:type="pct"/>
            <w:shd w:val="clear" w:color="auto" w:fill="auto"/>
          </w:tcPr>
          <w:p w:rsidR="00012D69" w:rsidRPr="00012D69" w:rsidRDefault="00012D69" w:rsidP="00012D69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Director (CNS)</w:t>
            </w:r>
          </w:p>
          <w:p w:rsidR="00012D69" w:rsidRPr="00012D69" w:rsidRDefault="00012D69" w:rsidP="00012D69">
            <w:pPr>
              <w:rPr>
                <w:color w:val="000000" w:themeColor="text1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Civil Aviation Authority of Bangladesh </w:t>
            </w:r>
          </w:p>
        </w:tc>
        <w:tc>
          <w:tcPr>
            <w:tcW w:w="1763" w:type="pct"/>
            <w:shd w:val="clear" w:color="auto" w:fill="auto"/>
          </w:tcPr>
          <w:p w:rsidR="00012D69" w:rsidRPr="00012D69" w:rsidRDefault="00012D69" w:rsidP="00012D69">
            <w:pPr>
              <w:rPr>
                <w:rFonts w:eastAsia="Times New Roman"/>
                <w:color w:val="000000"/>
                <w:sz w:val="22"/>
                <w:lang w:eastAsia="zh-CN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Tel: +88 02 8901403  </w:t>
            </w:r>
          </w:p>
          <w:p w:rsidR="00012D69" w:rsidRPr="00012D69" w:rsidRDefault="00012D69" w:rsidP="00012D69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Fax: +88 02 8901411</w:t>
            </w:r>
          </w:p>
          <w:p w:rsidR="00012D69" w:rsidRPr="00012D69" w:rsidRDefault="00012D69" w:rsidP="00012D69">
            <w:pPr>
              <w:tabs>
                <w:tab w:val="center" w:pos="4177"/>
              </w:tabs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Mobile: +880 1894903200 </w:t>
            </w:r>
          </w:p>
          <w:p w:rsidR="00012D69" w:rsidRPr="00012D69" w:rsidRDefault="00012D69" w:rsidP="00012D69">
            <w:pPr>
              <w:tabs>
                <w:tab w:val="center" w:pos="4177"/>
              </w:tabs>
              <w:rPr>
                <w:color w:val="000000" w:themeColor="text1"/>
                <w:sz w:val="22"/>
              </w:rPr>
            </w:pPr>
            <w:r w:rsidRPr="00012D69">
              <w:rPr>
                <w:sz w:val="22"/>
              </w:rPr>
              <w:t xml:space="preserve">E-mail: </w:t>
            </w:r>
            <w:hyperlink r:id="rId15" w:history="1">
              <w:r w:rsidRPr="00012D69">
                <w:rPr>
                  <w:rStyle w:val="Hyperlink"/>
                  <w:rFonts w:eastAsia="Times New Roman"/>
                  <w:sz w:val="22"/>
                </w:rPr>
                <w:t>dcnshq@caab.gov.bd</w:t>
              </w:r>
            </w:hyperlink>
            <w:r w:rsidRPr="00012D69">
              <w:rPr>
                <w:rFonts w:eastAsia="Times New Roman"/>
                <w:sz w:val="22"/>
              </w:rPr>
              <w:t xml:space="preserve"> 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407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BHUTAN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tabs>
                <w:tab w:val="left" w:pos="1860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ab/>
            </w: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BRUNEI DARUSSALAM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CAMBODIA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CHINA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0A4B3A" w:rsidP="00C51A6D">
            <w:pPr>
              <w:rPr>
                <w:sz w:val="22"/>
                <w:szCs w:val="22"/>
              </w:rPr>
            </w:pPr>
            <w:r w:rsidRPr="000A4B3A">
              <w:rPr>
                <w:sz w:val="22"/>
                <w:szCs w:val="22"/>
              </w:rPr>
              <w:t>Zhang De</w:t>
            </w:r>
          </w:p>
        </w:tc>
        <w:tc>
          <w:tcPr>
            <w:tcW w:w="1691" w:type="pct"/>
            <w:shd w:val="clear" w:color="auto" w:fill="auto"/>
          </w:tcPr>
          <w:p w:rsidR="00C51A6D" w:rsidRPr="00B7321B" w:rsidRDefault="000A4B3A" w:rsidP="00C51A6D">
            <w:pPr>
              <w:rPr>
                <w:color w:val="000000" w:themeColor="text1"/>
                <w:sz w:val="22"/>
                <w:szCs w:val="22"/>
              </w:rPr>
            </w:pPr>
            <w:r w:rsidRPr="000A4B3A">
              <w:rPr>
                <w:color w:val="000000" w:themeColor="text1"/>
                <w:sz w:val="22"/>
                <w:szCs w:val="22"/>
              </w:rPr>
              <w:t>Principal Staff/ Air Traffic Regulation Office, CAAC</w:t>
            </w: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13714F">
            <w:pPr>
              <w:tabs>
                <w:tab w:val="left" w:pos="841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 w:rsidR="003F4B82">
              <w:t xml:space="preserve"> </w:t>
            </w:r>
            <w:r w:rsidR="003F4B82">
              <w:tab/>
            </w:r>
            <w:r w:rsidR="000A4B3A">
              <w:t>+</w:t>
            </w:r>
            <w:r w:rsidR="000A4B3A" w:rsidRPr="000A4B3A">
              <w:rPr>
                <w:sz w:val="22"/>
                <w:szCs w:val="22"/>
              </w:rPr>
              <w:t>86 18610256306</w:t>
            </w:r>
          </w:p>
          <w:p w:rsidR="00C51A6D" w:rsidRPr="00B7321B" w:rsidRDefault="00C51A6D" w:rsidP="0013714F">
            <w:pPr>
              <w:tabs>
                <w:tab w:val="left" w:pos="841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 w:rsidR="000A4B3A">
              <w:t xml:space="preserve"> </w:t>
            </w:r>
            <w:r w:rsidR="000A4B3A">
              <w:tab/>
              <w:t>+</w:t>
            </w:r>
            <w:r w:rsidR="000A4B3A" w:rsidRPr="000A4B3A">
              <w:rPr>
                <w:sz w:val="22"/>
                <w:szCs w:val="22"/>
              </w:rPr>
              <w:t>86 64092677</w:t>
            </w:r>
          </w:p>
          <w:p w:rsidR="00C51A6D" w:rsidRDefault="00C51A6D" w:rsidP="0013714F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 w:rsidR="000A4B3A">
              <w:t xml:space="preserve"> </w:t>
            </w:r>
            <w:r w:rsidR="0013714F">
              <w:tab/>
            </w:r>
            <w:hyperlink r:id="rId16" w:history="1">
              <w:r w:rsidR="000A4B3A" w:rsidRPr="00BC651C">
                <w:rPr>
                  <w:rStyle w:val="Hyperlink"/>
                  <w:sz w:val="22"/>
                  <w:szCs w:val="22"/>
                </w:rPr>
                <w:t>zhangde@caac.gov.cn</w:t>
              </w:r>
            </w:hyperlink>
          </w:p>
          <w:p w:rsidR="000A4B3A" w:rsidRPr="00B7321B" w:rsidRDefault="000A4B3A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0A4B3A" w:rsidP="00C51A6D">
            <w:pPr>
              <w:rPr>
                <w:sz w:val="22"/>
                <w:szCs w:val="22"/>
              </w:rPr>
            </w:pPr>
            <w:r w:rsidRPr="000A4B3A">
              <w:rPr>
                <w:sz w:val="22"/>
                <w:szCs w:val="22"/>
              </w:rPr>
              <w:t>Wang Pengyu</w:t>
            </w:r>
          </w:p>
        </w:tc>
        <w:tc>
          <w:tcPr>
            <w:tcW w:w="1691" w:type="pct"/>
            <w:shd w:val="clear" w:color="auto" w:fill="auto"/>
          </w:tcPr>
          <w:p w:rsidR="00C51A6D" w:rsidRPr="00B7321B" w:rsidRDefault="000A4B3A" w:rsidP="00C51A6D">
            <w:pPr>
              <w:rPr>
                <w:color w:val="000000" w:themeColor="text1"/>
                <w:sz w:val="22"/>
                <w:szCs w:val="22"/>
              </w:rPr>
            </w:pPr>
            <w:r w:rsidRPr="000A4B3A">
              <w:rPr>
                <w:color w:val="000000" w:themeColor="text1"/>
                <w:sz w:val="22"/>
                <w:szCs w:val="22"/>
              </w:rPr>
              <w:t>Assistant/ Air Traffic Management Bureau, CAAC</w:t>
            </w: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 w:rsidR="000A4B3A">
              <w:t xml:space="preserve"> </w:t>
            </w:r>
            <w:r w:rsidR="000A4B3A">
              <w:tab/>
              <w:t>+</w:t>
            </w:r>
            <w:r w:rsidR="000A4B3A" w:rsidRPr="000A4B3A">
              <w:rPr>
                <w:sz w:val="22"/>
                <w:szCs w:val="22"/>
              </w:rPr>
              <w:t>86 18511663906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 w:rsidR="000A4B3A">
              <w:t xml:space="preserve"> </w:t>
            </w:r>
            <w:r w:rsidR="000A4B3A">
              <w:tab/>
              <w:t>+</w:t>
            </w:r>
            <w:r w:rsidR="000A4B3A" w:rsidRPr="000A4B3A">
              <w:rPr>
                <w:sz w:val="22"/>
                <w:szCs w:val="22"/>
              </w:rPr>
              <w:t>86 010-87786964</w:t>
            </w:r>
          </w:p>
          <w:p w:rsidR="00C51A6D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 w:rsidR="000A4B3A">
              <w:t xml:space="preserve"> </w:t>
            </w:r>
            <w:hyperlink r:id="rId17" w:history="1">
              <w:r w:rsidR="000A4B3A" w:rsidRPr="00BC651C">
                <w:rPr>
                  <w:rStyle w:val="Hyperlink"/>
                  <w:sz w:val="22"/>
                  <w:szCs w:val="22"/>
                </w:rPr>
                <w:t>wangpengyu.caac@foxmail.com</w:t>
              </w:r>
            </w:hyperlink>
          </w:p>
          <w:p w:rsidR="000A4B3A" w:rsidRPr="00B7321B" w:rsidRDefault="000A4B3A" w:rsidP="00C51A6D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HONG KONG, CHINA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5C0EDF" w:rsidP="00C51A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u Kin Hei, A</w:t>
            </w:r>
            <w:r w:rsidR="00066B54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thur</w:t>
            </w:r>
          </w:p>
        </w:tc>
        <w:tc>
          <w:tcPr>
            <w:tcW w:w="1691" w:type="pct"/>
            <w:shd w:val="clear" w:color="auto" w:fill="auto"/>
          </w:tcPr>
          <w:p w:rsidR="00C51A6D" w:rsidRDefault="005C0EDF" w:rsidP="00C51A6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lectronics Engineer</w:t>
            </w:r>
          </w:p>
          <w:p w:rsidR="005C0EDF" w:rsidRPr="00B7321B" w:rsidRDefault="005C0EDF" w:rsidP="00C51A6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ivil Aviation Department</w:t>
            </w: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5C0EDF">
            <w:pPr>
              <w:tabs>
                <w:tab w:val="left" w:pos="856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 w:rsidR="005C0EDF">
              <w:rPr>
                <w:sz w:val="22"/>
                <w:szCs w:val="22"/>
              </w:rPr>
              <w:tab/>
              <w:t>+852 2910 6519</w:t>
            </w:r>
          </w:p>
          <w:p w:rsidR="00C51A6D" w:rsidRPr="00B7321B" w:rsidRDefault="00C51A6D" w:rsidP="005C0EDF">
            <w:pPr>
              <w:tabs>
                <w:tab w:val="left" w:pos="856"/>
                <w:tab w:val="left" w:pos="10512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 w:rsidR="005C0EDF">
              <w:rPr>
                <w:sz w:val="22"/>
                <w:szCs w:val="22"/>
              </w:rPr>
              <w:tab/>
              <w:t>+852 2845 7160</w:t>
            </w:r>
          </w:p>
          <w:p w:rsidR="00C51A6D" w:rsidRDefault="00C51A6D" w:rsidP="005C0EDF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 w:rsidR="005C0EDF">
              <w:rPr>
                <w:sz w:val="22"/>
                <w:szCs w:val="22"/>
              </w:rPr>
              <w:tab/>
            </w:r>
            <w:hyperlink r:id="rId18" w:history="1">
              <w:r w:rsidR="00BA1C01" w:rsidRPr="00996C48">
                <w:rPr>
                  <w:rStyle w:val="Hyperlink"/>
                  <w:sz w:val="22"/>
                  <w:szCs w:val="22"/>
                </w:rPr>
                <w:t>cns_icao@cad.gov.hk</w:t>
              </w:r>
            </w:hyperlink>
          </w:p>
          <w:p w:rsidR="00BA1C01" w:rsidRPr="00B7321B" w:rsidRDefault="00BA1C01" w:rsidP="005C0EDF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BA1C01" w:rsidP="00C51A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ui Man Ho</w:t>
            </w:r>
          </w:p>
        </w:tc>
        <w:tc>
          <w:tcPr>
            <w:tcW w:w="1691" w:type="pct"/>
            <w:shd w:val="clear" w:color="auto" w:fill="auto"/>
          </w:tcPr>
          <w:p w:rsidR="00C51A6D" w:rsidRDefault="00BA1C01" w:rsidP="00C51A6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ssistant Director-General of Civil Aviation (Acting)/</w:t>
            </w:r>
          </w:p>
          <w:p w:rsidR="00BA1C01" w:rsidRPr="00B7321B" w:rsidRDefault="00BA1C01" w:rsidP="00C51A6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ivil Aviation Department</w:t>
            </w: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 w:rsidR="00BA1C01">
              <w:rPr>
                <w:sz w:val="22"/>
                <w:szCs w:val="22"/>
              </w:rPr>
              <w:tab/>
              <w:t>+852 2910 6501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 w:rsidR="00BA1C01">
              <w:rPr>
                <w:sz w:val="22"/>
                <w:szCs w:val="22"/>
              </w:rPr>
              <w:tab/>
              <w:t>+852 2845 7160</w:t>
            </w:r>
          </w:p>
          <w:p w:rsidR="00C51A6D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 w:rsidR="00BA1C01">
              <w:rPr>
                <w:sz w:val="22"/>
                <w:szCs w:val="22"/>
              </w:rPr>
              <w:tab/>
            </w:r>
            <w:hyperlink r:id="rId19" w:history="1">
              <w:r w:rsidR="00BA1C01" w:rsidRPr="00996C48">
                <w:rPr>
                  <w:rStyle w:val="Hyperlink"/>
                  <w:sz w:val="22"/>
                  <w:szCs w:val="22"/>
                </w:rPr>
                <w:t>cns_icao@cad.gov.hk</w:t>
              </w:r>
            </w:hyperlink>
            <w:r w:rsidR="00BA1C01">
              <w:rPr>
                <w:sz w:val="22"/>
                <w:szCs w:val="22"/>
              </w:rPr>
              <w:t xml:space="preserve"> </w:t>
            </w:r>
          </w:p>
          <w:p w:rsidR="00BA1C01" w:rsidRPr="00B7321B" w:rsidRDefault="00BA1C01" w:rsidP="00C51A6D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rFonts w:eastAsiaTheme="minorEastAsia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MACAO, CHINA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FIJI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896306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896306" w:rsidRPr="00AE03C6" w:rsidRDefault="00896306" w:rsidP="0089630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896306" w:rsidRPr="00B7321B" w:rsidRDefault="00896306" w:rsidP="0089630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eima Bolanavatu</w:t>
            </w:r>
          </w:p>
        </w:tc>
        <w:tc>
          <w:tcPr>
            <w:tcW w:w="1691" w:type="pct"/>
            <w:shd w:val="clear" w:color="auto" w:fill="auto"/>
          </w:tcPr>
          <w:p w:rsidR="00896306" w:rsidRDefault="00896306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NS Inspector (CNS)</w:t>
            </w:r>
          </w:p>
          <w:p w:rsidR="00896306" w:rsidRPr="00E71A87" w:rsidRDefault="00896306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ivil Aviation Authority of Fiji (CAAF)</w:t>
            </w:r>
          </w:p>
        </w:tc>
        <w:tc>
          <w:tcPr>
            <w:tcW w:w="1763" w:type="pct"/>
            <w:shd w:val="clear" w:color="auto" w:fill="auto"/>
          </w:tcPr>
          <w:p w:rsidR="00896306" w:rsidRPr="00B7321B" w:rsidRDefault="00896306" w:rsidP="00896306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>+679 999 5217</w:t>
            </w:r>
          </w:p>
          <w:p w:rsidR="00896306" w:rsidRPr="00B7321B" w:rsidRDefault="00896306" w:rsidP="00896306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>+679 672 1500</w:t>
            </w:r>
          </w:p>
          <w:p w:rsidR="00896306" w:rsidRDefault="00896306" w:rsidP="00896306">
            <w:pPr>
              <w:tabs>
                <w:tab w:val="left" w:pos="766"/>
                <w:tab w:val="center" w:pos="4177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ab/>
            </w:r>
            <w:hyperlink r:id="rId20" w:history="1">
              <w:r w:rsidR="00BA1C01" w:rsidRPr="00996C48">
                <w:rPr>
                  <w:rStyle w:val="Hyperlink"/>
                  <w:sz w:val="22"/>
                  <w:szCs w:val="22"/>
                </w:rPr>
                <w:t>sereima.bolanavatu@caaf.org.fj</w:t>
              </w:r>
            </w:hyperlink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ab/>
            </w:r>
          </w:p>
          <w:p w:rsidR="00896306" w:rsidRPr="00E71A87" w:rsidRDefault="00896306" w:rsidP="00896306">
            <w:pPr>
              <w:tabs>
                <w:tab w:val="center" w:pos="4177"/>
              </w:tabs>
              <w:rPr>
                <w:color w:val="000000"/>
                <w:sz w:val="22"/>
                <w:szCs w:val="22"/>
              </w:rPr>
            </w:pPr>
          </w:p>
        </w:tc>
      </w:tr>
      <w:tr w:rsidR="00896306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896306" w:rsidRPr="00AE03C6" w:rsidRDefault="00896306" w:rsidP="0089630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896306" w:rsidRPr="00B7321B" w:rsidRDefault="00896306" w:rsidP="0089630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eima Bolanavatu</w:t>
            </w:r>
          </w:p>
        </w:tc>
        <w:tc>
          <w:tcPr>
            <w:tcW w:w="1691" w:type="pct"/>
            <w:shd w:val="clear" w:color="auto" w:fill="auto"/>
          </w:tcPr>
          <w:p w:rsidR="00896306" w:rsidRDefault="00896306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NS Inspector (CNS)</w:t>
            </w:r>
          </w:p>
          <w:p w:rsidR="00896306" w:rsidRPr="00E71A87" w:rsidRDefault="00896306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ivil Aviation Authority of Fiji (CAAF)</w:t>
            </w:r>
          </w:p>
        </w:tc>
        <w:tc>
          <w:tcPr>
            <w:tcW w:w="1763" w:type="pct"/>
            <w:shd w:val="clear" w:color="auto" w:fill="auto"/>
          </w:tcPr>
          <w:p w:rsidR="00896306" w:rsidRPr="00B7321B" w:rsidRDefault="00896306" w:rsidP="00896306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>+679 999 5217</w:t>
            </w:r>
          </w:p>
          <w:p w:rsidR="00896306" w:rsidRPr="00B7321B" w:rsidRDefault="00896306" w:rsidP="00896306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>+679 672 1500</w:t>
            </w:r>
          </w:p>
          <w:p w:rsidR="00896306" w:rsidRDefault="00896306" w:rsidP="00896306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ab/>
            </w:r>
            <w:hyperlink r:id="rId21" w:history="1">
              <w:r w:rsidRPr="00192C37">
                <w:rPr>
                  <w:rStyle w:val="Hyperlink"/>
                  <w:sz w:val="22"/>
                  <w:szCs w:val="22"/>
                </w:rPr>
                <w:t>sereima.bolanavatu@caaf.org.fj</w:t>
              </w:r>
            </w:hyperlink>
          </w:p>
          <w:p w:rsidR="00896306" w:rsidRPr="00B7321B" w:rsidRDefault="00896306" w:rsidP="00896306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</w:tr>
      <w:tr w:rsidR="009F03B0" w:rsidRPr="00152E63" w:rsidTr="00B34DD5">
        <w:trPr>
          <w:cantSplit/>
          <w:trHeight w:val="288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:rsidR="009F03B0" w:rsidRDefault="009F03B0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F2F2F2" w:themeFill="background1" w:themeFillShade="F2"/>
          </w:tcPr>
          <w:p w:rsidR="009F03B0" w:rsidRPr="009F03B0" w:rsidRDefault="009F03B0" w:rsidP="00B34DD5">
            <w:pPr>
              <w:rPr>
                <w:b/>
                <w:sz w:val="22"/>
                <w:szCs w:val="22"/>
              </w:rPr>
            </w:pPr>
            <w:r w:rsidRPr="00B34DD5">
              <w:rPr>
                <w:b/>
                <w:sz w:val="22"/>
                <w:szCs w:val="22"/>
              </w:rPr>
              <w:t>FRANCE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clear" w:color="auto" w:fill="F2F2F2" w:themeFill="background1" w:themeFillShade="F2"/>
          </w:tcPr>
          <w:p w:rsidR="009F03B0" w:rsidRPr="00B7321B" w:rsidRDefault="009F03B0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F2F2F2" w:themeFill="background1" w:themeFillShade="F2"/>
          </w:tcPr>
          <w:p w:rsidR="009F03B0" w:rsidRPr="00B7321B" w:rsidRDefault="009F03B0" w:rsidP="00B7321B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FRENCH POLYNESIA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B34DD5" w:rsidRPr="00152E63" w:rsidTr="00BB19CD">
        <w:trPr>
          <w:cantSplit/>
          <w:trHeight w:val="288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:rsidR="00B34DD5" w:rsidRPr="00AE03C6" w:rsidRDefault="00B34DD5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D9D9D9" w:themeFill="background1" w:themeFillShade="D9"/>
          </w:tcPr>
          <w:p w:rsidR="00B34DD5" w:rsidRPr="00D1165D" w:rsidRDefault="00B34DD5" w:rsidP="00BB19CD">
            <w:pPr>
              <w:rPr>
                <w:b/>
                <w:sz w:val="22"/>
                <w:szCs w:val="22"/>
              </w:rPr>
            </w:pPr>
            <w:r w:rsidRPr="00D1165D">
              <w:rPr>
                <w:b/>
                <w:sz w:val="22"/>
                <w:szCs w:val="22"/>
              </w:rPr>
              <w:t>NEW CALEDONIA</w:t>
            </w:r>
          </w:p>
        </w:tc>
        <w:tc>
          <w:tcPr>
            <w:tcW w:w="1691" w:type="pct"/>
            <w:shd w:val="clear" w:color="auto" w:fill="D9D9D9" w:themeFill="background1" w:themeFillShade="D9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D9D9D9" w:themeFill="background1" w:themeFillShade="D9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</w:p>
        </w:tc>
      </w:tr>
      <w:tr w:rsidR="00B34DD5" w:rsidRPr="00152E63" w:rsidTr="00BB19C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B34DD5" w:rsidRPr="00AE03C6" w:rsidRDefault="00B34DD5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B34DD5" w:rsidRDefault="00B34DD5" w:rsidP="00BB19CD">
            <w:pPr>
              <w:rPr>
                <w:sz w:val="22"/>
                <w:szCs w:val="22"/>
              </w:rPr>
            </w:pPr>
            <w:r w:rsidRPr="00D1165D">
              <w:rPr>
                <w:sz w:val="22"/>
                <w:szCs w:val="22"/>
              </w:rPr>
              <w:t>Mr. Jérôme Patoureaux</w:t>
            </w:r>
          </w:p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D1165D">
              <w:rPr>
                <w:rFonts w:eastAsia="Times New Roman"/>
                <w:color w:val="0070C0"/>
                <w:sz w:val="22"/>
              </w:rPr>
              <w:t>(2022.05.09)</w:t>
            </w:r>
          </w:p>
        </w:tc>
        <w:tc>
          <w:tcPr>
            <w:tcW w:w="1691" w:type="pct"/>
            <w:shd w:val="clear" w:color="auto" w:fill="auto"/>
          </w:tcPr>
          <w:p w:rsidR="00B34DD5" w:rsidRDefault="00B34DD5" w:rsidP="00BB19CD">
            <w:pPr>
              <w:rPr>
                <w:lang w:val="fr-FR"/>
              </w:rPr>
            </w:pPr>
            <w:r>
              <w:rPr>
                <w:lang w:val="fr-FR"/>
              </w:rPr>
              <w:t>Chief of Technical Division</w:t>
            </w:r>
          </w:p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lang w:val="fr-FR"/>
              </w:rPr>
              <w:t>DSNA / France</w:t>
            </w:r>
          </w:p>
        </w:tc>
        <w:tc>
          <w:tcPr>
            <w:tcW w:w="1763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B34DD5" w:rsidRPr="00B7321B" w:rsidRDefault="00B34DD5" w:rsidP="00BB19C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  <w:r>
              <w:t xml:space="preserve"> </w:t>
            </w:r>
            <w:hyperlink r:id="rId22" w:history="1">
              <w:r>
                <w:rPr>
                  <w:rStyle w:val="Hyperlink"/>
                  <w:lang w:val="fr-FR"/>
                </w:rPr>
                <w:t>dac-nc-sna-chef-dt@aviation-civile.gouv.fr</w:t>
              </w:r>
            </w:hyperlink>
          </w:p>
        </w:tc>
      </w:tr>
      <w:tr w:rsidR="00B34DD5" w:rsidRPr="00152E63" w:rsidTr="00BB19C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B34DD5" w:rsidRPr="00AE03C6" w:rsidRDefault="00B34DD5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</w:p>
        </w:tc>
      </w:tr>
      <w:tr w:rsidR="00B34DD5" w:rsidRPr="00152E63" w:rsidTr="00BB19C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B34DD5" w:rsidRPr="00AE03C6" w:rsidRDefault="00B34DD5" w:rsidP="00BB19C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B34DD5" w:rsidRPr="00B7321B" w:rsidRDefault="00B34DD5" w:rsidP="00BB19C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WALLIS AND FUTUNA ISLAND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B34DD5" w:rsidRPr="00152E63" w:rsidTr="00BB19C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B34DD5" w:rsidRPr="00AE03C6" w:rsidRDefault="00B34DD5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B34DD5" w:rsidRPr="00B7321B" w:rsidRDefault="00B34DD5" w:rsidP="00BB19C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B34DD5" w:rsidRPr="00152E63" w:rsidTr="00BB19C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B34DD5" w:rsidRPr="00AE03C6" w:rsidRDefault="00B34DD5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B34DD5" w:rsidRPr="00B7321B" w:rsidRDefault="00B34DD5" w:rsidP="00BB19C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B34DD5" w:rsidRPr="00152E63" w:rsidTr="00BB19C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B34DD5" w:rsidRDefault="00B34DD5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B34DD5" w:rsidRPr="00B7321B" w:rsidRDefault="00B34DD5" w:rsidP="00BB19C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B34DD5" w:rsidRPr="00B7321B" w:rsidRDefault="00B34DD5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INDIA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13714F" w:rsidP="00C51A6D">
            <w:pPr>
              <w:rPr>
                <w:sz w:val="22"/>
                <w:szCs w:val="22"/>
              </w:rPr>
            </w:pPr>
            <w:r w:rsidRPr="0013714F">
              <w:rPr>
                <w:sz w:val="22"/>
                <w:szCs w:val="22"/>
              </w:rPr>
              <w:t>G. S. Rao</w:t>
            </w:r>
          </w:p>
        </w:tc>
        <w:tc>
          <w:tcPr>
            <w:tcW w:w="1691" w:type="pct"/>
            <w:shd w:val="clear" w:color="auto" w:fill="auto"/>
          </w:tcPr>
          <w:p w:rsidR="00C51A6D" w:rsidRPr="00B7321B" w:rsidRDefault="0013714F" w:rsidP="00C51A6D">
            <w:pPr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>ED (CNS-OM)/ Airports Authority of India</w:t>
            </w:r>
          </w:p>
        </w:tc>
        <w:tc>
          <w:tcPr>
            <w:tcW w:w="1763" w:type="pct"/>
            <w:shd w:val="clear" w:color="auto" w:fill="auto"/>
          </w:tcPr>
          <w:p w:rsidR="0013714F" w:rsidRPr="0013714F" w:rsidRDefault="0013714F" w:rsidP="0013714F">
            <w:pPr>
              <w:tabs>
                <w:tab w:val="left" w:pos="73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 +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91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13714F">
              <w:rPr>
                <w:color w:val="000000" w:themeColor="text1"/>
                <w:sz w:val="22"/>
                <w:szCs w:val="22"/>
              </w:rPr>
              <w:t>11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 2081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3714F">
              <w:rPr>
                <w:color w:val="000000" w:themeColor="text1"/>
                <w:sz w:val="22"/>
                <w:szCs w:val="22"/>
              </w:rPr>
              <w:t>8210</w:t>
            </w:r>
          </w:p>
          <w:p w:rsidR="0013714F" w:rsidRPr="0013714F" w:rsidRDefault="0013714F" w:rsidP="0013714F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 xml:space="preserve">Fax: </w:t>
            </w:r>
            <w:r>
              <w:rPr>
                <w:color w:val="000000" w:themeColor="text1"/>
                <w:sz w:val="22"/>
                <w:szCs w:val="22"/>
              </w:rPr>
              <w:tab/>
              <w:t>+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91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13714F">
              <w:rPr>
                <w:color w:val="000000" w:themeColor="text1"/>
                <w:sz w:val="22"/>
                <w:szCs w:val="22"/>
              </w:rPr>
              <w:t>11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 2465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3714F">
              <w:rPr>
                <w:color w:val="000000" w:themeColor="text1"/>
                <w:sz w:val="22"/>
                <w:szCs w:val="22"/>
              </w:rPr>
              <w:t>4142</w:t>
            </w:r>
          </w:p>
          <w:p w:rsidR="0013714F" w:rsidRDefault="0013714F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 xml:space="preserve">E-mai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23" w:history="1">
              <w:r w:rsidRPr="00232520">
                <w:rPr>
                  <w:rStyle w:val="Hyperlink"/>
                  <w:sz w:val="22"/>
                  <w:szCs w:val="22"/>
                </w:rPr>
                <w:t>edcnsom@AAI.AERO</w:t>
              </w:r>
            </w:hyperlink>
          </w:p>
          <w:p w:rsidR="0013714F" w:rsidRPr="00B7321B" w:rsidRDefault="0013714F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13714F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13714F" w:rsidRPr="00AE03C6" w:rsidRDefault="0013714F" w:rsidP="0013714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13714F" w:rsidRPr="00B7321B" w:rsidRDefault="0013714F" w:rsidP="0013714F">
            <w:pPr>
              <w:rPr>
                <w:sz w:val="22"/>
                <w:szCs w:val="22"/>
              </w:rPr>
            </w:pPr>
            <w:r w:rsidRPr="0013714F">
              <w:rPr>
                <w:sz w:val="22"/>
                <w:szCs w:val="22"/>
              </w:rPr>
              <w:t>G. S. Rao</w:t>
            </w:r>
          </w:p>
        </w:tc>
        <w:tc>
          <w:tcPr>
            <w:tcW w:w="1691" w:type="pct"/>
            <w:shd w:val="clear" w:color="auto" w:fill="auto"/>
          </w:tcPr>
          <w:p w:rsidR="0013714F" w:rsidRPr="00B7321B" w:rsidRDefault="0013714F" w:rsidP="0013714F">
            <w:pPr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>ED (CNS-OM)/ Airports Authority of India</w:t>
            </w:r>
          </w:p>
        </w:tc>
        <w:tc>
          <w:tcPr>
            <w:tcW w:w="1763" w:type="pct"/>
            <w:shd w:val="clear" w:color="auto" w:fill="auto"/>
          </w:tcPr>
          <w:p w:rsidR="0013714F" w:rsidRPr="0013714F" w:rsidRDefault="0013714F" w:rsidP="0013714F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  <w:t>+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91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13714F">
              <w:rPr>
                <w:color w:val="000000" w:themeColor="text1"/>
                <w:sz w:val="22"/>
                <w:szCs w:val="22"/>
              </w:rPr>
              <w:t>11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 2081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3714F">
              <w:rPr>
                <w:color w:val="000000" w:themeColor="text1"/>
                <w:sz w:val="22"/>
                <w:szCs w:val="22"/>
              </w:rPr>
              <w:t>8210</w:t>
            </w:r>
          </w:p>
          <w:p w:rsidR="0013714F" w:rsidRPr="0013714F" w:rsidRDefault="0013714F" w:rsidP="0013714F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 xml:space="preserve">Fax: </w:t>
            </w:r>
            <w:r>
              <w:rPr>
                <w:color w:val="000000" w:themeColor="text1"/>
                <w:sz w:val="22"/>
                <w:szCs w:val="22"/>
              </w:rPr>
              <w:tab/>
              <w:t>+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91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13714F">
              <w:rPr>
                <w:color w:val="000000" w:themeColor="text1"/>
                <w:sz w:val="22"/>
                <w:szCs w:val="22"/>
              </w:rPr>
              <w:t>11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  <w:r w:rsidRPr="0013714F">
              <w:rPr>
                <w:color w:val="000000" w:themeColor="text1"/>
                <w:sz w:val="22"/>
                <w:szCs w:val="22"/>
              </w:rPr>
              <w:t xml:space="preserve"> 2465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3714F">
              <w:rPr>
                <w:color w:val="000000" w:themeColor="text1"/>
                <w:sz w:val="22"/>
                <w:szCs w:val="22"/>
              </w:rPr>
              <w:t>4142</w:t>
            </w:r>
          </w:p>
          <w:p w:rsidR="0013714F" w:rsidRDefault="0013714F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 xml:space="preserve">E-mai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24" w:history="1">
              <w:r w:rsidRPr="00232520">
                <w:rPr>
                  <w:rStyle w:val="Hyperlink"/>
                  <w:sz w:val="22"/>
                  <w:szCs w:val="22"/>
                </w:rPr>
                <w:t>edcnsom@AAI.AERO</w:t>
              </w:r>
            </w:hyperlink>
          </w:p>
          <w:p w:rsidR="0013714F" w:rsidRPr="00B7321B" w:rsidRDefault="0013714F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INDONESIA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73684D" w:rsidRPr="00152E63" w:rsidTr="00D1165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73684D" w:rsidRPr="00AE03C6" w:rsidRDefault="0073684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Budi Fathoni</w:t>
            </w:r>
          </w:p>
        </w:tc>
        <w:tc>
          <w:tcPr>
            <w:tcW w:w="1691" w:type="pct"/>
            <w:shd w:val="clear" w:color="auto" w:fill="auto"/>
          </w:tcPr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 Navigation Inspector of CNSA/</w:t>
            </w:r>
          </w:p>
          <w:p w:rsidR="0073684D" w:rsidRPr="00E97161" w:rsidRDefault="0073684D" w:rsidP="00D1165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DGCA of Indonesia</w:t>
            </w:r>
          </w:p>
        </w:tc>
        <w:tc>
          <w:tcPr>
            <w:tcW w:w="1763" w:type="pct"/>
            <w:shd w:val="clear" w:color="auto" w:fill="auto"/>
          </w:tcPr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 +628563356444</w:t>
            </w:r>
          </w:p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</w:t>
            </w:r>
          </w:p>
          <w:p w:rsidR="0073684D" w:rsidRPr="00E97161" w:rsidRDefault="0073684D" w:rsidP="0073684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E-mail: </w:t>
            </w:r>
            <w:hyperlink r:id="rId25" w:history="1">
              <w:r w:rsidRPr="00E97161">
                <w:rPr>
                  <w:rStyle w:val="Hyperlink"/>
                  <w:sz w:val="22"/>
                  <w:szCs w:val="22"/>
                </w:rPr>
                <w:t>bfathoni@yahoo.com</w:t>
              </w:r>
            </w:hyperlink>
            <w:r w:rsidRPr="00E97161">
              <w:rPr>
                <w:sz w:val="22"/>
                <w:szCs w:val="22"/>
              </w:rPr>
              <w:t xml:space="preserve"> </w:t>
            </w:r>
          </w:p>
        </w:tc>
      </w:tr>
      <w:tr w:rsidR="0073684D" w:rsidRPr="00152E63" w:rsidTr="00D1165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73684D" w:rsidRPr="00AE03C6" w:rsidRDefault="0073684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73684D" w:rsidRPr="00E97161" w:rsidRDefault="0073684D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Muhammad Ryan </w:t>
            </w:r>
          </w:p>
        </w:tc>
        <w:tc>
          <w:tcPr>
            <w:tcW w:w="1691" w:type="pct"/>
            <w:shd w:val="clear" w:color="auto" w:fill="auto"/>
          </w:tcPr>
          <w:p w:rsidR="0073684D" w:rsidRPr="00E97161" w:rsidRDefault="0073684D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eteorological Information Dissemination Officer, BMKG/ Indonesian Meteorology, Climatology, and Geophysical Agency.</w:t>
            </w:r>
          </w:p>
        </w:tc>
        <w:tc>
          <w:tcPr>
            <w:tcW w:w="1763" w:type="pct"/>
            <w:shd w:val="clear" w:color="auto" w:fill="auto"/>
          </w:tcPr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 +6281343160168</w:t>
            </w:r>
          </w:p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</w:t>
            </w:r>
          </w:p>
          <w:p w:rsidR="0073684D" w:rsidRPr="00E97161" w:rsidRDefault="0073684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E-mail: </w:t>
            </w:r>
            <w:hyperlink r:id="rId26" w:history="1">
              <w:r w:rsidRPr="00E97161">
                <w:rPr>
                  <w:rStyle w:val="Hyperlink"/>
                  <w:sz w:val="22"/>
                  <w:szCs w:val="22"/>
                </w:rPr>
                <w:t>muhammad.ryan@bmkg.go.id</w:t>
              </w:r>
            </w:hyperlink>
            <w:r w:rsidRPr="00E97161">
              <w:rPr>
                <w:sz w:val="22"/>
                <w:szCs w:val="22"/>
              </w:rPr>
              <w:t xml:space="preserve"> 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E97161" w:rsidRDefault="0073684D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Subhan Bin Awad Syawie </w:t>
            </w:r>
          </w:p>
        </w:tc>
        <w:tc>
          <w:tcPr>
            <w:tcW w:w="1691" w:type="pct"/>
            <w:shd w:val="clear" w:color="auto" w:fill="auto"/>
          </w:tcPr>
          <w:p w:rsidR="00C51A6D" w:rsidRPr="00E97161" w:rsidRDefault="0073684D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Junior Manager of Communication Facility Readiness/ Airnav Indonesia</w:t>
            </w:r>
          </w:p>
        </w:tc>
        <w:tc>
          <w:tcPr>
            <w:tcW w:w="1763" w:type="pct"/>
            <w:shd w:val="clear" w:color="auto" w:fill="auto"/>
          </w:tcPr>
          <w:p w:rsidR="00C51A6D" w:rsidRPr="00E97161" w:rsidRDefault="00C51A6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</w:t>
            </w:r>
            <w:r w:rsidR="0073684D" w:rsidRPr="00E97161">
              <w:rPr>
                <w:sz w:val="22"/>
                <w:szCs w:val="22"/>
              </w:rPr>
              <w:t xml:space="preserve"> +6285240490004</w:t>
            </w:r>
          </w:p>
          <w:p w:rsidR="00C51A6D" w:rsidRPr="00E97161" w:rsidRDefault="00C51A6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</w:t>
            </w:r>
          </w:p>
          <w:p w:rsidR="00C51A6D" w:rsidRPr="00E97161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E-mail:</w:t>
            </w:r>
            <w:r w:rsidR="0073684D" w:rsidRPr="00E97161">
              <w:rPr>
                <w:sz w:val="22"/>
                <w:szCs w:val="22"/>
              </w:rPr>
              <w:t xml:space="preserve"> </w:t>
            </w:r>
            <w:hyperlink r:id="rId27" w:history="1">
              <w:r w:rsidR="0073684D" w:rsidRPr="00E97161">
                <w:rPr>
                  <w:rStyle w:val="Hyperlink"/>
                  <w:sz w:val="22"/>
                  <w:szCs w:val="22"/>
                </w:rPr>
                <w:t>Subhan2902@gmail.com</w:t>
              </w:r>
            </w:hyperlink>
            <w:r w:rsidR="0073684D" w:rsidRPr="00E97161">
              <w:rPr>
                <w:sz w:val="22"/>
                <w:szCs w:val="22"/>
              </w:rPr>
              <w:t xml:space="preserve"> </w:t>
            </w:r>
          </w:p>
        </w:tc>
      </w:tr>
      <w:tr w:rsidR="0073684D" w:rsidRPr="00152E63" w:rsidTr="00D1165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73684D" w:rsidRPr="00AE03C6" w:rsidRDefault="0073684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73684D" w:rsidRPr="00E97161" w:rsidRDefault="0073684D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Arian Nurahman </w:t>
            </w:r>
          </w:p>
        </w:tc>
        <w:tc>
          <w:tcPr>
            <w:tcW w:w="1691" w:type="pct"/>
            <w:shd w:val="clear" w:color="auto" w:fill="auto"/>
          </w:tcPr>
          <w:p w:rsidR="0073684D" w:rsidRPr="00E97161" w:rsidRDefault="0073684D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Air Navigation Inspector of CNS/ </w:t>
            </w:r>
          </w:p>
          <w:p w:rsidR="0073684D" w:rsidRPr="00E97161" w:rsidRDefault="0073684D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DGCA of Indonesia</w:t>
            </w:r>
          </w:p>
        </w:tc>
        <w:tc>
          <w:tcPr>
            <w:tcW w:w="1763" w:type="pct"/>
            <w:shd w:val="clear" w:color="auto" w:fill="auto"/>
          </w:tcPr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 +6285695414428</w:t>
            </w:r>
          </w:p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</w:t>
            </w:r>
          </w:p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E-mail: </w:t>
            </w:r>
            <w:hyperlink r:id="rId28" w:history="1">
              <w:r w:rsidRPr="00E97161">
                <w:rPr>
                  <w:rStyle w:val="Hyperlink"/>
                  <w:sz w:val="22"/>
                  <w:szCs w:val="22"/>
                </w:rPr>
                <w:t>ariannurahman@gmail.com</w:t>
              </w:r>
            </w:hyperlink>
            <w:r w:rsidRPr="00E97161">
              <w:rPr>
                <w:sz w:val="22"/>
                <w:szCs w:val="22"/>
              </w:rPr>
              <w:t xml:space="preserve"> </w:t>
            </w:r>
          </w:p>
        </w:tc>
      </w:tr>
      <w:tr w:rsidR="0073684D" w:rsidRPr="00152E63" w:rsidTr="00D1165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73684D" w:rsidRPr="00AE03C6" w:rsidRDefault="0073684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rdhian Riansyah Cono</w:t>
            </w:r>
          </w:p>
        </w:tc>
        <w:tc>
          <w:tcPr>
            <w:tcW w:w="1691" w:type="pct"/>
            <w:shd w:val="clear" w:color="auto" w:fill="auto"/>
          </w:tcPr>
          <w:p w:rsidR="0073684D" w:rsidRPr="00E97161" w:rsidRDefault="0073684D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eteorological Public Operation Management Officer, BMKG/ Indonesian Meteorology, Climatology, and Geophysical Agency</w:t>
            </w:r>
          </w:p>
        </w:tc>
        <w:tc>
          <w:tcPr>
            <w:tcW w:w="1763" w:type="pct"/>
            <w:shd w:val="clear" w:color="auto" w:fill="auto"/>
          </w:tcPr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 +6285215039595</w:t>
            </w:r>
          </w:p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</w:t>
            </w:r>
          </w:p>
          <w:p w:rsidR="0073684D" w:rsidRPr="00E97161" w:rsidRDefault="0073684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E-mail: </w:t>
            </w:r>
            <w:hyperlink r:id="rId29" w:history="1">
              <w:r w:rsidRPr="00E97161">
                <w:rPr>
                  <w:rStyle w:val="Hyperlink"/>
                  <w:sz w:val="22"/>
                  <w:szCs w:val="22"/>
                </w:rPr>
                <w:t>ardhian1595@gmail.com</w:t>
              </w:r>
            </w:hyperlink>
            <w:r w:rsidRPr="00E97161">
              <w:rPr>
                <w:sz w:val="22"/>
                <w:szCs w:val="22"/>
              </w:rPr>
              <w:t xml:space="preserve"> 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E97161" w:rsidRDefault="0073684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Dedy lskandar</w:t>
            </w:r>
          </w:p>
        </w:tc>
        <w:tc>
          <w:tcPr>
            <w:tcW w:w="1691" w:type="pct"/>
            <w:shd w:val="clear" w:color="auto" w:fill="auto"/>
          </w:tcPr>
          <w:p w:rsidR="00C51A6D" w:rsidRPr="00E97161" w:rsidRDefault="0073684D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Junior Manager of Surveillance and Automation Facility Readiness/ Airnav Indonesia</w:t>
            </w:r>
          </w:p>
        </w:tc>
        <w:tc>
          <w:tcPr>
            <w:tcW w:w="1763" w:type="pct"/>
            <w:shd w:val="clear" w:color="auto" w:fill="auto"/>
          </w:tcPr>
          <w:p w:rsidR="00C51A6D" w:rsidRPr="00E97161" w:rsidRDefault="00C51A6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Tel:</w:t>
            </w:r>
            <w:r w:rsidR="0073684D" w:rsidRPr="00E97161">
              <w:rPr>
                <w:sz w:val="22"/>
                <w:szCs w:val="22"/>
              </w:rPr>
              <w:t xml:space="preserve"> +6285219917747</w:t>
            </w:r>
          </w:p>
          <w:p w:rsidR="00C51A6D" w:rsidRPr="00E97161" w:rsidRDefault="00C51A6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Fax:</w:t>
            </w:r>
          </w:p>
          <w:p w:rsidR="00C51A6D" w:rsidRPr="00E97161" w:rsidRDefault="00C51A6D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E-mail:</w:t>
            </w:r>
            <w:r w:rsidR="0073684D" w:rsidRPr="00E97161">
              <w:rPr>
                <w:sz w:val="22"/>
                <w:szCs w:val="22"/>
              </w:rPr>
              <w:t xml:space="preserve"> </w:t>
            </w:r>
            <w:hyperlink r:id="rId30" w:history="1">
              <w:r w:rsidR="0073684D" w:rsidRPr="00E97161">
                <w:rPr>
                  <w:rStyle w:val="Hyperlink"/>
                  <w:sz w:val="22"/>
                  <w:szCs w:val="22"/>
                </w:rPr>
                <w:t>dedy.nav7@gmail.com</w:t>
              </w:r>
            </w:hyperlink>
            <w:r w:rsidR="0073684D" w:rsidRPr="00E97161">
              <w:rPr>
                <w:sz w:val="22"/>
                <w:szCs w:val="22"/>
              </w:rPr>
              <w:t xml:space="preserve"> 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JAPAN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2A337B" w:rsidRPr="00AE03C6" w:rsidRDefault="002A337B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2A337B" w:rsidRPr="00B7321B" w:rsidRDefault="002A337B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KIRIBATI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LAO PDR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MALAYSIA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B7321B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MALDIVE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Default="00C51A6D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383014" w:rsidRDefault="00C51A6D" w:rsidP="005C0EDF">
            <w:pPr>
              <w:rPr>
                <w:sz w:val="20"/>
                <w:szCs w:val="20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2A337B" w:rsidRPr="00AE03C6" w:rsidRDefault="002A337B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2A337B" w:rsidRPr="00B7321B" w:rsidRDefault="002A337B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MALSHALL ISLAND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383014" w:rsidRDefault="002A337B" w:rsidP="005C0EDF">
            <w:pPr>
              <w:rPr>
                <w:sz w:val="20"/>
                <w:szCs w:val="20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2A337B" w:rsidRPr="00AE03C6" w:rsidRDefault="002A337B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2A337B" w:rsidRPr="00B7321B" w:rsidRDefault="002A337B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MICRONESIA (FEDERATED STATES OF)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383014" w:rsidRDefault="002A337B" w:rsidP="005C0EDF">
            <w:pPr>
              <w:rPr>
                <w:sz w:val="20"/>
                <w:szCs w:val="20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MONGOLIA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D7521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D75218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D75218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MYANMAR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D7521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D75218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8879A2" w:rsidRPr="00152E63" w:rsidTr="00E971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8879A2" w:rsidRPr="00AE03C6" w:rsidRDefault="008879A2" w:rsidP="008879A2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8879A2" w:rsidRPr="00E97161" w:rsidRDefault="008879A2" w:rsidP="00E9716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R. ZAW MIN OO</w:t>
            </w:r>
          </w:p>
        </w:tc>
        <w:tc>
          <w:tcPr>
            <w:tcW w:w="1691" w:type="pct"/>
            <w:shd w:val="clear" w:color="auto" w:fill="auto"/>
          </w:tcPr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UTY GENERAL MANAGER (CNS)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ARTMENT OF CIVIL AVIATION</w:t>
            </w:r>
          </w:p>
          <w:p w:rsidR="008879A2" w:rsidRPr="00E97161" w:rsidRDefault="008879A2" w:rsidP="00E9716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YANMAR</w:t>
            </w:r>
          </w:p>
        </w:tc>
        <w:tc>
          <w:tcPr>
            <w:tcW w:w="1763" w:type="pct"/>
            <w:shd w:val="clear" w:color="auto" w:fill="auto"/>
          </w:tcPr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Tel:   +951-7533020, +959-425324449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Fax:  +9517-533016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 xml:space="preserve">Email:  </w:t>
            </w:r>
            <w:hyperlink r:id="rId31" w:history="1">
              <w:r w:rsidRPr="00E97161">
                <w:rPr>
                  <w:rStyle w:val="Hyperlink"/>
                  <w:sz w:val="20"/>
                  <w:szCs w:val="20"/>
                  <w:lang w:bidi="my-MM"/>
                </w:rPr>
                <w:t>zawminoo76@gmail.com</w:t>
              </w:r>
            </w:hyperlink>
            <w:r w:rsidRPr="00E97161">
              <w:rPr>
                <w:sz w:val="20"/>
                <w:szCs w:val="20"/>
                <w:lang w:bidi="my-MM"/>
              </w:rPr>
              <w:t>,</w:t>
            </w:r>
          </w:p>
          <w:p w:rsidR="008879A2" w:rsidRPr="00E97161" w:rsidRDefault="008879A2" w:rsidP="00E97161">
            <w:pPr>
              <w:rPr>
                <w:sz w:val="20"/>
                <w:szCs w:val="20"/>
              </w:rPr>
            </w:pPr>
            <w:r w:rsidRPr="00E97161">
              <w:rPr>
                <w:sz w:val="20"/>
                <w:szCs w:val="20"/>
                <w:lang w:bidi="my-MM"/>
              </w:rPr>
              <w:t xml:space="preserve">           zawminoo.cns@dcamyanmar.aero</w:t>
            </w:r>
          </w:p>
        </w:tc>
      </w:tr>
      <w:tr w:rsidR="008879A2" w:rsidRPr="00152E63" w:rsidTr="00E971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8879A2" w:rsidRPr="00AE03C6" w:rsidRDefault="008879A2" w:rsidP="008879A2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8879A2" w:rsidRPr="00E97161" w:rsidRDefault="008879A2" w:rsidP="00E9716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R. AUNG MYO</w:t>
            </w:r>
          </w:p>
        </w:tc>
        <w:tc>
          <w:tcPr>
            <w:tcW w:w="1691" w:type="pct"/>
            <w:shd w:val="clear" w:color="auto" w:fill="auto"/>
          </w:tcPr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ASSISTANT GENERAL MANAGER (CNS)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ARTMENT OF CIVIL AVIATION</w:t>
            </w:r>
          </w:p>
          <w:p w:rsidR="008879A2" w:rsidRPr="00E97161" w:rsidRDefault="008879A2" w:rsidP="00E9716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YANMAR</w:t>
            </w:r>
          </w:p>
        </w:tc>
        <w:tc>
          <w:tcPr>
            <w:tcW w:w="1763" w:type="pct"/>
            <w:shd w:val="clear" w:color="auto" w:fill="auto"/>
          </w:tcPr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Tel:   +951-7533052, +959-5414430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Fax:  +9517-533016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 xml:space="preserve">Email:  </w:t>
            </w:r>
            <w:hyperlink r:id="rId32" w:history="1">
              <w:r w:rsidRPr="00E97161">
                <w:rPr>
                  <w:rStyle w:val="Hyperlink"/>
                  <w:sz w:val="20"/>
                  <w:szCs w:val="20"/>
                  <w:lang w:bidi="my-MM"/>
                </w:rPr>
                <w:t>aungmyo.ms@gmail.com</w:t>
              </w:r>
            </w:hyperlink>
            <w:r w:rsidRPr="00E97161">
              <w:rPr>
                <w:sz w:val="20"/>
                <w:szCs w:val="20"/>
                <w:lang w:bidi="my-MM"/>
              </w:rPr>
              <w:t>,</w:t>
            </w:r>
          </w:p>
          <w:p w:rsidR="008879A2" w:rsidRPr="00E97161" w:rsidRDefault="008879A2" w:rsidP="00E97161">
            <w:pPr>
              <w:rPr>
                <w:sz w:val="20"/>
                <w:szCs w:val="20"/>
              </w:rPr>
            </w:pPr>
            <w:r w:rsidRPr="00E97161">
              <w:rPr>
                <w:sz w:val="20"/>
                <w:szCs w:val="20"/>
                <w:lang w:bidi="my-MM"/>
              </w:rPr>
              <w:t xml:space="preserve">            aungmyo@dcamyanmar.aero</w:t>
            </w:r>
          </w:p>
        </w:tc>
      </w:tr>
      <w:tr w:rsidR="008879A2" w:rsidRPr="00152E63" w:rsidTr="00E971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8879A2" w:rsidRPr="00AE03C6" w:rsidRDefault="008879A2" w:rsidP="008879A2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8879A2" w:rsidRPr="00E97161" w:rsidRDefault="008879A2" w:rsidP="00E9716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R. HTET ARKAR</w:t>
            </w:r>
          </w:p>
        </w:tc>
        <w:tc>
          <w:tcPr>
            <w:tcW w:w="1691" w:type="pct"/>
            <w:shd w:val="clear" w:color="auto" w:fill="auto"/>
          </w:tcPr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EXECUTIVE ENGINEER (CNS)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ARTMENT OF CIVIL AVIATION</w:t>
            </w:r>
          </w:p>
          <w:p w:rsidR="008879A2" w:rsidRPr="00E97161" w:rsidRDefault="008879A2" w:rsidP="00E9716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YANMAR</w:t>
            </w:r>
          </w:p>
        </w:tc>
        <w:tc>
          <w:tcPr>
            <w:tcW w:w="1763" w:type="pct"/>
            <w:shd w:val="clear" w:color="auto" w:fill="auto"/>
          </w:tcPr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Tel:   +951-7533024, +959-5213154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Fax:  +9517-533016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 xml:space="preserve">Email:  </w:t>
            </w:r>
            <w:hyperlink r:id="rId33" w:history="1">
              <w:r w:rsidRPr="00E97161">
                <w:rPr>
                  <w:rStyle w:val="Hyperlink"/>
                  <w:sz w:val="20"/>
                  <w:szCs w:val="20"/>
                  <w:lang w:bidi="my-MM"/>
                </w:rPr>
                <w:t>kohtetarkar@gmail.com</w:t>
              </w:r>
            </w:hyperlink>
            <w:r w:rsidRPr="00E97161">
              <w:rPr>
                <w:sz w:val="20"/>
                <w:szCs w:val="20"/>
                <w:lang w:bidi="my-MM"/>
              </w:rPr>
              <w:t>,</w:t>
            </w:r>
          </w:p>
          <w:p w:rsidR="008879A2" w:rsidRPr="00E97161" w:rsidRDefault="008879A2" w:rsidP="00E97161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 xml:space="preserve">         htetarkar@dcamyanmar.aero</w:t>
            </w:r>
          </w:p>
        </w:tc>
      </w:tr>
      <w:tr w:rsidR="008879A2" w:rsidRPr="00152E63" w:rsidTr="00D1165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8879A2" w:rsidRPr="00AE03C6" w:rsidRDefault="008879A2" w:rsidP="008879A2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  <w:vAlign w:val="center"/>
          </w:tcPr>
          <w:p w:rsidR="008879A2" w:rsidRPr="00CF7292" w:rsidRDefault="008879A2" w:rsidP="008879A2"/>
        </w:tc>
        <w:tc>
          <w:tcPr>
            <w:tcW w:w="1691" w:type="pct"/>
            <w:shd w:val="clear" w:color="auto" w:fill="auto"/>
            <w:vAlign w:val="center"/>
          </w:tcPr>
          <w:p w:rsidR="008879A2" w:rsidRDefault="008879A2" w:rsidP="008879A2">
            <w:pPr>
              <w:autoSpaceDE w:val="0"/>
              <w:autoSpaceDN w:val="0"/>
              <w:adjustRightInd w:val="0"/>
              <w:rPr>
                <w:rFonts w:ascii="Arial" w:hAnsi="Arial" w:cs="Arial"/>
                <w:szCs w:val="22"/>
                <w:lang w:bidi="my-MM"/>
              </w:rPr>
            </w:pPr>
          </w:p>
        </w:tc>
        <w:tc>
          <w:tcPr>
            <w:tcW w:w="1763" w:type="pct"/>
            <w:shd w:val="clear" w:color="auto" w:fill="auto"/>
            <w:vAlign w:val="center"/>
          </w:tcPr>
          <w:p w:rsidR="008879A2" w:rsidRPr="00F55A73" w:rsidRDefault="008879A2" w:rsidP="008879A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bidi="my-MM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2A337B" w:rsidRPr="00AE03C6" w:rsidRDefault="002A337B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2A337B" w:rsidRPr="00B7321B" w:rsidRDefault="002A337B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NAURU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2A337B" w:rsidRPr="00B7321B" w:rsidRDefault="002A337B" w:rsidP="005C0EDF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2A337B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2A337B" w:rsidRPr="00AE03C6" w:rsidRDefault="002A337B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2A337B" w:rsidRPr="00B7321B" w:rsidRDefault="002A337B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2A337B" w:rsidRPr="00B7321B" w:rsidRDefault="002A337B" w:rsidP="005C0EDF">
            <w:pPr>
              <w:rPr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C51A6D" w:rsidRPr="00AE03C6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C51A6D" w:rsidRPr="00B7321B" w:rsidRDefault="00C51A6D" w:rsidP="00D75218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NEPAL </w:t>
            </w:r>
          </w:p>
        </w:tc>
        <w:tc>
          <w:tcPr>
            <w:tcW w:w="1691" w:type="pct"/>
            <w:shd w:val="pct10" w:color="auto" w:fill="auto"/>
          </w:tcPr>
          <w:p w:rsidR="00C51A6D" w:rsidRPr="00B7321B" w:rsidRDefault="00C51A6D" w:rsidP="00D7521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C51A6D" w:rsidRPr="00B7321B" w:rsidRDefault="00C51A6D" w:rsidP="00D75218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C51A6D" w:rsidRPr="00B7321B" w:rsidRDefault="00C51A6D" w:rsidP="00C51A6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C51A6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C51A6D" w:rsidRPr="00AE03C6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C51A6D" w:rsidRPr="00B7321B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C51A6D" w:rsidRPr="00B7321B" w:rsidRDefault="00C51A6D" w:rsidP="00D7521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C51A6D" w:rsidRPr="00B7321B" w:rsidRDefault="00C51A6D" w:rsidP="00D75218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NEW ZEALAND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>Melaia Folaumoeloa</w:t>
            </w:r>
          </w:p>
        </w:tc>
        <w:tc>
          <w:tcPr>
            <w:tcW w:w="1691" w:type="pct"/>
            <w:shd w:val="clear" w:color="auto" w:fill="auto"/>
          </w:tcPr>
          <w:p w:rsidR="00D1165D" w:rsidRPr="00E63A8C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National Cont</w:t>
            </w:r>
            <w:r>
              <w:rPr>
                <w:color w:val="000000" w:themeColor="text1"/>
                <w:sz w:val="22"/>
                <w:szCs w:val="22"/>
              </w:rPr>
              <w:t>inuous Monitoring Coordinator /</w:t>
            </w:r>
            <w:r w:rsidRPr="00E63A8C">
              <w:rPr>
                <w:color w:val="000000" w:themeColor="text1"/>
                <w:sz w:val="22"/>
                <w:szCs w:val="22"/>
              </w:rPr>
              <w:t>ICAO Liaison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Civil Aviation Authority of New Zealand</w:t>
            </w:r>
          </w:p>
        </w:tc>
        <w:tc>
          <w:tcPr>
            <w:tcW w:w="1763" w:type="pct"/>
            <w:shd w:val="clear" w:color="auto" w:fill="auto"/>
          </w:tcPr>
          <w:p w:rsidR="00D1165D" w:rsidRPr="00E63A8C" w:rsidRDefault="00D1165D" w:rsidP="00D1165D">
            <w:pPr>
              <w:tabs>
                <w:tab w:val="left" w:pos="85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E63A8C">
              <w:rPr>
                <w:color w:val="000000" w:themeColor="text1"/>
                <w:sz w:val="22"/>
                <w:szCs w:val="22"/>
              </w:rPr>
              <w:t>+64 4 560 9400</w:t>
            </w:r>
          </w:p>
          <w:p w:rsidR="00D1165D" w:rsidRPr="00E63A8C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Fax:</w:t>
            </w:r>
          </w:p>
          <w:p w:rsidR="00D1165D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 xml:space="preserve">E-mail: </w:t>
            </w:r>
            <w:hyperlink r:id="rId34" w:history="1">
              <w:r w:rsidRPr="00687120">
                <w:rPr>
                  <w:rStyle w:val="Hyperlink"/>
                  <w:sz w:val="22"/>
                  <w:szCs w:val="22"/>
                </w:rPr>
                <w:t>Policyand.InternationalRelationsUnit@caa.govt.nz</w:t>
              </w:r>
            </w:hyperlink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>Sean Rogers</w:t>
            </w:r>
          </w:p>
        </w:tc>
        <w:tc>
          <w:tcPr>
            <w:tcW w:w="1691" w:type="pct"/>
            <w:shd w:val="clear" w:color="auto" w:fill="auto"/>
          </w:tcPr>
          <w:p w:rsidR="00D1165D" w:rsidRPr="00E63A8C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Manager Aeronautical Services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Civil Aviation Authority of New Zealand</w:t>
            </w:r>
          </w:p>
        </w:tc>
        <w:tc>
          <w:tcPr>
            <w:tcW w:w="1763" w:type="pct"/>
            <w:shd w:val="clear" w:color="auto" w:fill="auto"/>
          </w:tcPr>
          <w:p w:rsidR="00D1165D" w:rsidRPr="00E63A8C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 xml:space="preserve">Tel: </w:t>
            </w:r>
            <w:r>
              <w:rPr>
                <w:sz w:val="22"/>
                <w:szCs w:val="22"/>
              </w:rPr>
              <w:tab/>
            </w:r>
            <w:r w:rsidRPr="00E63A8C">
              <w:rPr>
                <w:sz w:val="22"/>
                <w:szCs w:val="22"/>
              </w:rPr>
              <w:t>+64 27 807 4875</w:t>
            </w:r>
          </w:p>
          <w:p w:rsidR="00D1165D" w:rsidRPr="00E63A8C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>Fax:</w:t>
            </w:r>
          </w:p>
          <w:p w:rsidR="00D1165D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 xml:space="preserve">E-mail: </w:t>
            </w:r>
            <w:hyperlink r:id="rId35" w:history="1">
              <w:r w:rsidRPr="00687120">
                <w:rPr>
                  <w:rStyle w:val="Hyperlink"/>
                  <w:sz w:val="22"/>
                  <w:szCs w:val="22"/>
                </w:rPr>
                <w:t>aeronautical.services@caa.govt.nz</w:t>
              </w:r>
            </w:hyperlink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 xml:space="preserve">Mark Blanchard </w:t>
            </w:r>
          </w:p>
          <w:p w:rsidR="00D1165D" w:rsidRPr="00E63A8C" w:rsidRDefault="00D1165D" w:rsidP="00D1165D">
            <w:pPr>
              <w:rPr>
                <w:i/>
                <w:sz w:val="22"/>
                <w:szCs w:val="22"/>
              </w:rPr>
            </w:pPr>
            <w:r w:rsidRPr="00E63A8C">
              <w:rPr>
                <w:i/>
                <w:sz w:val="22"/>
                <w:szCs w:val="22"/>
              </w:rPr>
              <w:t>(back-up for No. 1 point of contact)</w:t>
            </w:r>
          </w:p>
        </w:tc>
        <w:tc>
          <w:tcPr>
            <w:tcW w:w="1691" w:type="pct"/>
            <w:shd w:val="clear" w:color="auto" w:fill="auto"/>
          </w:tcPr>
          <w:p w:rsidR="00D1165D" w:rsidRPr="00E63A8C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Head of Policy and Standards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Airways New Zealand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E63A8C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 xml:space="preserve">Tel: </w:t>
            </w:r>
            <w:r>
              <w:rPr>
                <w:sz w:val="22"/>
                <w:szCs w:val="22"/>
              </w:rPr>
              <w:tab/>
            </w:r>
            <w:r w:rsidRPr="00E63A8C">
              <w:rPr>
                <w:sz w:val="22"/>
                <w:szCs w:val="22"/>
              </w:rPr>
              <w:t>+64 27 597 5604</w:t>
            </w:r>
          </w:p>
          <w:p w:rsidR="00D1165D" w:rsidRPr="00E63A8C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>Fax:</w:t>
            </w:r>
          </w:p>
          <w:p w:rsidR="00D1165D" w:rsidRDefault="00D1165D" w:rsidP="00D1165D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 xml:space="preserve">E-mail: </w:t>
            </w:r>
            <w:hyperlink r:id="rId36" w:history="1">
              <w:r w:rsidRPr="00687120">
                <w:rPr>
                  <w:rStyle w:val="Hyperlink"/>
                  <w:sz w:val="22"/>
                  <w:szCs w:val="22"/>
                </w:rPr>
                <w:t>PolicyandStandards@airways.co.nz</w:t>
              </w:r>
            </w:hyperlink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PAKISTAN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883823" w:rsidRDefault="00D1165D" w:rsidP="00D1165D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Saeed Ahmed Butt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CAA/OF3974</w:t>
            </w:r>
          </w:p>
        </w:tc>
        <w:tc>
          <w:tcPr>
            <w:tcW w:w="1691" w:type="pct"/>
            <w:shd w:val="clear" w:color="auto" w:fill="auto"/>
          </w:tcPr>
          <w:p w:rsidR="00D1165D" w:rsidRPr="00883823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Director CNS Engineering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Pakistan Civil Aviation Authority</w:t>
            </w:r>
          </w:p>
        </w:tc>
        <w:tc>
          <w:tcPr>
            <w:tcW w:w="1763" w:type="pct"/>
            <w:shd w:val="clear" w:color="auto" w:fill="auto"/>
          </w:tcPr>
          <w:p w:rsidR="00D1165D" w:rsidRPr="00883823" w:rsidRDefault="00D1165D" w:rsidP="00D1165D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883823">
              <w:rPr>
                <w:color w:val="000000" w:themeColor="text1"/>
                <w:sz w:val="22"/>
                <w:szCs w:val="22"/>
              </w:rPr>
              <w:t>+92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883823">
              <w:rPr>
                <w:color w:val="000000" w:themeColor="text1"/>
                <w:sz w:val="22"/>
                <w:szCs w:val="22"/>
              </w:rPr>
              <w:t>21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883823">
              <w:rPr>
                <w:color w:val="000000" w:themeColor="text1"/>
                <w:sz w:val="22"/>
                <w:szCs w:val="22"/>
              </w:rPr>
              <w:t>9907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883823">
              <w:rPr>
                <w:color w:val="000000" w:themeColor="text1"/>
                <w:sz w:val="22"/>
                <w:szCs w:val="22"/>
              </w:rPr>
              <w:t>2200</w:t>
            </w:r>
          </w:p>
          <w:p w:rsidR="00D1165D" w:rsidRPr="00883823" w:rsidRDefault="00D1165D" w:rsidP="00D1165D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 xml:space="preserve">Fax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883823">
              <w:rPr>
                <w:color w:val="000000" w:themeColor="text1"/>
                <w:sz w:val="22"/>
                <w:szCs w:val="22"/>
              </w:rPr>
              <w:t>+92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883823">
              <w:rPr>
                <w:color w:val="000000" w:themeColor="text1"/>
                <w:sz w:val="22"/>
                <w:szCs w:val="22"/>
              </w:rPr>
              <w:t>21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883823">
              <w:rPr>
                <w:color w:val="000000" w:themeColor="text1"/>
                <w:sz w:val="22"/>
                <w:szCs w:val="22"/>
              </w:rPr>
              <w:t>9924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883823">
              <w:rPr>
                <w:color w:val="000000" w:themeColor="text1"/>
                <w:sz w:val="22"/>
                <w:szCs w:val="22"/>
              </w:rPr>
              <w:t>2121</w:t>
            </w:r>
          </w:p>
          <w:p w:rsidR="00D1165D" w:rsidRDefault="00D1165D" w:rsidP="00D1165D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 xml:space="preserve">E-Mai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37" w:history="1">
              <w:r w:rsidRPr="009F3FEC">
                <w:rPr>
                  <w:rStyle w:val="Hyperlink"/>
                  <w:sz w:val="22"/>
                  <w:szCs w:val="22"/>
                </w:rPr>
                <w:t>Director.CNS@caapakistan.com.pk</w:t>
              </w:r>
            </w:hyperlink>
          </w:p>
          <w:p w:rsidR="00D1165D" w:rsidRPr="00B7321B" w:rsidRDefault="00D1165D" w:rsidP="00D1165D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883823" w:rsidRDefault="00D1165D" w:rsidP="00D1165D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Engr. Muhammad Asad Khan Niazi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CAA/OF3137</w:t>
            </w:r>
          </w:p>
        </w:tc>
        <w:tc>
          <w:tcPr>
            <w:tcW w:w="1691" w:type="pct"/>
            <w:shd w:val="clear" w:color="auto" w:fill="auto"/>
          </w:tcPr>
          <w:p w:rsidR="00D1165D" w:rsidRPr="00883823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Joint Director Radar (Maint/ Plans)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Pakistan Civil Aviation Authority</w:t>
            </w:r>
          </w:p>
        </w:tc>
        <w:tc>
          <w:tcPr>
            <w:tcW w:w="1763" w:type="pct"/>
            <w:shd w:val="clear" w:color="auto" w:fill="auto"/>
          </w:tcPr>
          <w:p w:rsidR="00D1165D" w:rsidRPr="00883823" w:rsidRDefault="00D1165D" w:rsidP="00D1165D">
            <w:pPr>
              <w:tabs>
                <w:tab w:val="left" w:pos="886"/>
              </w:tabs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 xml:space="preserve">Tel: </w:t>
            </w:r>
            <w:r>
              <w:rPr>
                <w:sz w:val="22"/>
                <w:szCs w:val="22"/>
              </w:rPr>
              <w:tab/>
            </w:r>
            <w:r w:rsidRPr="00883823">
              <w:rPr>
                <w:sz w:val="22"/>
                <w:szCs w:val="22"/>
              </w:rPr>
              <w:t>+92</w:t>
            </w:r>
            <w:r>
              <w:rPr>
                <w:sz w:val="22"/>
                <w:szCs w:val="22"/>
              </w:rPr>
              <w:t xml:space="preserve"> </w:t>
            </w:r>
            <w:r w:rsidRPr="00883823">
              <w:rPr>
                <w:sz w:val="22"/>
                <w:szCs w:val="22"/>
              </w:rPr>
              <w:t>21</w:t>
            </w:r>
            <w:r>
              <w:rPr>
                <w:sz w:val="22"/>
                <w:szCs w:val="22"/>
              </w:rPr>
              <w:t xml:space="preserve"> </w:t>
            </w:r>
            <w:r w:rsidRPr="00883823">
              <w:rPr>
                <w:sz w:val="22"/>
                <w:szCs w:val="22"/>
              </w:rPr>
              <w:t>99242194</w:t>
            </w:r>
          </w:p>
          <w:p w:rsidR="00D1165D" w:rsidRPr="00883823" w:rsidRDefault="00D1165D" w:rsidP="00D1165D">
            <w:pPr>
              <w:tabs>
                <w:tab w:val="left" w:pos="931"/>
              </w:tabs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 xml:space="preserve">Fax: </w:t>
            </w:r>
            <w:r>
              <w:rPr>
                <w:sz w:val="22"/>
                <w:szCs w:val="22"/>
              </w:rPr>
              <w:tab/>
            </w:r>
            <w:r w:rsidRPr="00883823">
              <w:rPr>
                <w:sz w:val="22"/>
                <w:szCs w:val="22"/>
              </w:rPr>
              <w:t>+92</w:t>
            </w:r>
            <w:r>
              <w:rPr>
                <w:sz w:val="22"/>
                <w:szCs w:val="22"/>
              </w:rPr>
              <w:t xml:space="preserve"> </w:t>
            </w:r>
            <w:r w:rsidRPr="00883823">
              <w:rPr>
                <w:sz w:val="22"/>
                <w:szCs w:val="22"/>
              </w:rPr>
              <w:t>21</w:t>
            </w:r>
            <w:r>
              <w:rPr>
                <w:sz w:val="22"/>
                <w:szCs w:val="22"/>
              </w:rPr>
              <w:t xml:space="preserve"> </w:t>
            </w:r>
            <w:r w:rsidRPr="00883823">
              <w:rPr>
                <w:sz w:val="22"/>
                <w:szCs w:val="22"/>
              </w:rPr>
              <w:t>34604329</w:t>
            </w:r>
          </w:p>
          <w:p w:rsidR="00D1165D" w:rsidRDefault="00D1165D" w:rsidP="00D1165D">
            <w:pPr>
              <w:tabs>
                <w:tab w:val="left" w:pos="916"/>
              </w:tabs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 xml:space="preserve">E-Mail: </w:t>
            </w:r>
            <w:r>
              <w:rPr>
                <w:sz w:val="22"/>
                <w:szCs w:val="22"/>
              </w:rPr>
              <w:t xml:space="preserve">    </w:t>
            </w:r>
            <w:hyperlink r:id="rId38" w:history="1">
              <w:r w:rsidRPr="009F3FEC">
                <w:rPr>
                  <w:rStyle w:val="Hyperlink"/>
                  <w:sz w:val="22"/>
                  <w:szCs w:val="22"/>
                </w:rPr>
                <w:t>mak.niazi@caapakistan.com.pk</w:t>
              </w:r>
            </w:hyperlink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PALAU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PAPUA NEW GUINEA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PHILIPPINES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mer E. Gomez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cting Department Manager III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ir Navigation Service</w:t>
            </w:r>
          </w:p>
        </w:tc>
        <w:tc>
          <w:tcPr>
            <w:tcW w:w="1763" w:type="pct"/>
            <w:shd w:val="clear" w:color="auto" w:fill="auto"/>
          </w:tcPr>
          <w:p w:rsidR="00D1165D" w:rsidRPr="00781AAC" w:rsidRDefault="00D1165D" w:rsidP="00D1165D">
            <w:pPr>
              <w:autoSpaceDE w:val="0"/>
              <w:autoSpaceDN w:val="0"/>
              <w:adjustRightInd w:val="0"/>
              <w:rPr>
                <w:sz w:val="22"/>
                <w:szCs w:val="22"/>
                <w:lang w:eastAsia="zh-CN"/>
              </w:rPr>
            </w:pPr>
            <w:r w:rsidRPr="00781AAC">
              <w:rPr>
                <w:sz w:val="22"/>
                <w:szCs w:val="22"/>
                <w:lang w:eastAsia="zh-CN"/>
              </w:rPr>
              <w:t xml:space="preserve">Tel: </w:t>
            </w:r>
            <w:r w:rsidRPr="00781AAC">
              <w:rPr>
                <w:sz w:val="22"/>
                <w:szCs w:val="22"/>
                <w:lang w:eastAsia="zh-CN"/>
              </w:rPr>
              <w:tab/>
              <w:t>+63</w:t>
            </w:r>
            <w:r>
              <w:rPr>
                <w:sz w:val="22"/>
                <w:szCs w:val="22"/>
                <w:lang w:eastAsia="zh-CN"/>
              </w:rPr>
              <w:t xml:space="preserve"> (</w:t>
            </w:r>
            <w:r w:rsidRPr="00781AAC">
              <w:rPr>
                <w:sz w:val="22"/>
                <w:szCs w:val="22"/>
                <w:lang w:eastAsia="zh-CN"/>
              </w:rPr>
              <w:t>2</w:t>
            </w:r>
            <w:r>
              <w:rPr>
                <w:sz w:val="22"/>
                <w:szCs w:val="22"/>
                <w:lang w:eastAsia="zh-CN"/>
              </w:rPr>
              <w:t>)</w:t>
            </w:r>
            <w:r w:rsidRPr="00781AAC">
              <w:rPr>
                <w:sz w:val="22"/>
                <w:szCs w:val="22"/>
                <w:lang w:eastAsia="zh-CN"/>
              </w:rPr>
              <w:t xml:space="preserve"> 7944 2318</w:t>
            </w:r>
          </w:p>
          <w:p w:rsidR="00D1165D" w:rsidRPr="00781AAC" w:rsidRDefault="00D1165D" w:rsidP="00D1165D">
            <w:pPr>
              <w:autoSpaceDE w:val="0"/>
              <w:autoSpaceDN w:val="0"/>
              <w:adjustRightInd w:val="0"/>
              <w:rPr>
                <w:sz w:val="22"/>
                <w:szCs w:val="22"/>
                <w:lang w:eastAsia="zh-CN"/>
              </w:rPr>
            </w:pPr>
            <w:r w:rsidRPr="00781AAC">
              <w:rPr>
                <w:sz w:val="22"/>
                <w:szCs w:val="22"/>
                <w:lang w:eastAsia="zh-CN"/>
              </w:rPr>
              <w:t>Fax:</w:t>
            </w:r>
          </w:p>
          <w:p w:rsidR="00D1165D" w:rsidRDefault="00D1165D" w:rsidP="00D1165D">
            <w:pPr>
              <w:tabs>
                <w:tab w:val="center" w:pos="4177"/>
              </w:tabs>
              <w:rPr>
                <w:sz w:val="22"/>
                <w:szCs w:val="22"/>
                <w:lang w:eastAsia="zh-CN"/>
              </w:rPr>
            </w:pPr>
            <w:r w:rsidRPr="00781AAC">
              <w:rPr>
                <w:sz w:val="22"/>
                <w:szCs w:val="22"/>
                <w:lang w:eastAsia="zh-CN"/>
              </w:rPr>
              <w:t xml:space="preserve">E-mail: </w:t>
            </w:r>
            <w:hyperlink r:id="rId39" w:history="1">
              <w:r w:rsidRPr="00687120">
                <w:rPr>
                  <w:rStyle w:val="Hyperlink"/>
                  <w:sz w:val="22"/>
                  <w:szCs w:val="22"/>
                  <w:lang w:eastAsia="zh-CN"/>
                </w:rPr>
                <w:t>anod@caap.gov.ph</w:t>
              </w:r>
            </w:hyperlink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ry M. Jadie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cting Department Manager III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ir Navigation Service</w:t>
            </w:r>
          </w:p>
        </w:tc>
        <w:tc>
          <w:tcPr>
            <w:tcW w:w="1763" w:type="pct"/>
            <w:shd w:val="clear" w:color="auto" w:fill="auto"/>
          </w:tcPr>
          <w:p w:rsidR="00D1165D" w:rsidRPr="00781AAC" w:rsidRDefault="00D1165D" w:rsidP="00D1165D">
            <w:pPr>
              <w:autoSpaceDE w:val="0"/>
              <w:autoSpaceDN w:val="0"/>
              <w:adjustRightInd w:val="0"/>
              <w:rPr>
                <w:sz w:val="22"/>
                <w:szCs w:val="22"/>
                <w:lang w:eastAsia="zh-CN"/>
              </w:rPr>
            </w:pPr>
            <w:r w:rsidRPr="00781AAC">
              <w:rPr>
                <w:sz w:val="22"/>
                <w:szCs w:val="22"/>
                <w:lang w:eastAsia="zh-CN"/>
              </w:rPr>
              <w:t xml:space="preserve">Tel: </w:t>
            </w:r>
            <w:r w:rsidRPr="00781AAC">
              <w:rPr>
                <w:sz w:val="22"/>
                <w:szCs w:val="22"/>
                <w:lang w:eastAsia="zh-CN"/>
              </w:rPr>
              <w:tab/>
              <w:t>+63</w:t>
            </w:r>
            <w:r>
              <w:rPr>
                <w:sz w:val="22"/>
                <w:szCs w:val="22"/>
                <w:lang w:eastAsia="zh-CN"/>
              </w:rPr>
              <w:t xml:space="preserve"> (</w:t>
            </w:r>
            <w:r w:rsidRPr="00781AAC">
              <w:rPr>
                <w:sz w:val="22"/>
                <w:szCs w:val="22"/>
                <w:lang w:eastAsia="zh-CN"/>
              </w:rPr>
              <w:t>2</w:t>
            </w:r>
            <w:r>
              <w:rPr>
                <w:sz w:val="22"/>
                <w:szCs w:val="22"/>
                <w:lang w:eastAsia="zh-CN"/>
              </w:rPr>
              <w:t>)</w:t>
            </w:r>
            <w:r w:rsidRPr="00781AAC">
              <w:rPr>
                <w:sz w:val="22"/>
                <w:szCs w:val="22"/>
                <w:lang w:eastAsia="zh-CN"/>
              </w:rPr>
              <w:t xml:space="preserve"> 7944 2205</w:t>
            </w:r>
          </w:p>
          <w:p w:rsidR="00D1165D" w:rsidRPr="00781AAC" w:rsidRDefault="00D1165D" w:rsidP="00D1165D">
            <w:pPr>
              <w:autoSpaceDE w:val="0"/>
              <w:autoSpaceDN w:val="0"/>
              <w:adjustRightInd w:val="0"/>
              <w:rPr>
                <w:sz w:val="22"/>
                <w:szCs w:val="22"/>
                <w:lang w:eastAsia="zh-CN"/>
              </w:rPr>
            </w:pPr>
            <w:r w:rsidRPr="00781AAC">
              <w:rPr>
                <w:sz w:val="22"/>
                <w:szCs w:val="22"/>
                <w:lang w:eastAsia="zh-CN"/>
              </w:rPr>
              <w:t>Fax:</w:t>
            </w:r>
          </w:p>
          <w:p w:rsidR="00D1165D" w:rsidRPr="00781AAC" w:rsidRDefault="00D1165D" w:rsidP="00D1165D">
            <w:pPr>
              <w:rPr>
                <w:sz w:val="22"/>
                <w:szCs w:val="22"/>
                <w:lang w:eastAsia="zh-CN"/>
              </w:rPr>
            </w:pPr>
            <w:r w:rsidRPr="00781AAC">
              <w:rPr>
                <w:sz w:val="22"/>
                <w:szCs w:val="22"/>
                <w:lang w:eastAsia="zh-CN"/>
              </w:rPr>
              <w:t xml:space="preserve">E-mail: </w:t>
            </w:r>
            <w:hyperlink r:id="rId40" w:history="1">
              <w:r w:rsidRPr="00687120">
                <w:rPr>
                  <w:rStyle w:val="Hyperlink"/>
                  <w:sz w:val="22"/>
                  <w:szCs w:val="22"/>
                  <w:lang w:eastAsia="zh-CN"/>
                </w:rPr>
                <w:t>garymjadie@caap.gov.ph</w:t>
              </w:r>
            </w:hyperlink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19"/>
                <w:szCs w:val="19"/>
                <w:lang w:eastAsia="zh-CN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REPUBLIC OF KOREA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eong-Yoon Lee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Deputy Director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el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4363</w:t>
            </w:r>
          </w:p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x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tabs>
                <w:tab w:val="left" w:pos="81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-mail</w:t>
            </w:r>
            <w:r w:rsidRPr="00D72F66">
              <w:rPr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41" w:history="1">
              <w:r w:rsidRPr="00266028">
                <w:rPr>
                  <w:rStyle w:val="Hyperlink"/>
                  <w:sz w:val="22"/>
                  <w:szCs w:val="22"/>
                </w:rPr>
                <w:t>ljyun@korea.kr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Default="00D1165D" w:rsidP="00D1165D">
            <w:pPr>
              <w:rPr>
                <w:sz w:val="22"/>
                <w:szCs w:val="22"/>
              </w:rPr>
            </w:pPr>
            <w:r w:rsidRPr="00D72F66">
              <w:rPr>
                <w:sz w:val="22"/>
                <w:szCs w:val="22"/>
              </w:rPr>
              <w:t>Jin-Jong Lee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Deputy Director</w:t>
            </w:r>
          </w:p>
          <w:p w:rsidR="00D1165D" w:rsidRPr="00D72F66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el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4360</w:t>
            </w:r>
          </w:p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x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-mail: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42" w:history="1">
              <w:r w:rsidRPr="00266028">
                <w:rPr>
                  <w:rStyle w:val="Hyperlink"/>
                  <w:sz w:val="22"/>
                  <w:szCs w:val="22"/>
                </w:rPr>
                <w:t>runway14@korea.kr</w:t>
              </w:r>
            </w:hyperlink>
          </w:p>
          <w:p w:rsidR="00D1165D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-Jin Jeong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ssistant Director</w:t>
            </w:r>
          </w:p>
          <w:p w:rsidR="00D1165D" w:rsidRPr="00D72F66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 xml:space="preserve">+82 </w:t>
            </w:r>
            <w:r w:rsidRPr="00D72F66">
              <w:rPr>
                <w:sz w:val="22"/>
                <w:szCs w:val="22"/>
              </w:rPr>
              <w:t>44-201-4364</w:t>
            </w:r>
          </w:p>
          <w:p w:rsidR="00D1165D" w:rsidRPr="00D72F66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 xml:space="preserve">+82 </w:t>
            </w:r>
            <w:r w:rsidRPr="00D72F66">
              <w:rPr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ab/>
            </w:r>
            <w:hyperlink r:id="rId43" w:history="1">
              <w:r w:rsidRPr="00266028">
                <w:rPr>
                  <w:rStyle w:val="Hyperlink"/>
                  <w:sz w:val="22"/>
                  <w:szCs w:val="22"/>
                </w:rPr>
                <w:t>mj.jeong@korea.kr</w:t>
              </w:r>
            </w:hyperlink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-Eun Lee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ssistant Director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 xml:space="preserve"> +82 </w:t>
            </w:r>
            <w:r w:rsidRPr="00D72F66">
              <w:rPr>
                <w:sz w:val="22"/>
                <w:szCs w:val="22"/>
              </w:rPr>
              <w:t>44-201-4362</w:t>
            </w:r>
          </w:p>
          <w:p w:rsidR="00D1165D" w:rsidRPr="00D72F66" w:rsidRDefault="00D1165D" w:rsidP="00D1165D">
            <w:pPr>
              <w:tabs>
                <w:tab w:val="left" w:pos="721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 xml:space="preserve">+82 </w:t>
            </w:r>
            <w:r w:rsidRPr="00D72F66">
              <w:rPr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tabs>
                <w:tab w:val="left" w:pos="7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ab/>
            </w:r>
            <w:hyperlink r:id="rId44" w:history="1">
              <w:r w:rsidRPr="00266028">
                <w:rPr>
                  <w:rStyle w:val="Hyperlink"/>
                  <w:sz w:val="22"/>
                  <w:szCs w:val="22"/>
                </w:rPr>
                <w:t>whiningly@korea.kr</w:t>
              </w:r>
            </w:hyperlink>
          </w:p>
          <w:p w:rsidR="00D1165D" w:rsidRPr="00B7321B" w:rsidRDefault="00D1165D" w:rsidP="00D1165D">
            <w:pPr>
              <w:tabs>
                <w:tab w:val="left" w:pos="796"/>
              </w:tabs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eong-Yoon Lee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Deputy Director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el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4363</w:t>
            </w:r>
          </w:p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x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tabs>
                <w:tab w:val="left" w:pos="81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-mail</w:t>
            </w:r>
            <w:r w:rsidRPr="00D72F66">
              <w:rPr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45" w:history="1">
              <w:r w:rsidRPr="00266028">
                <w:rPr>
                  <w:rStyle w:val="Hyperlink"/>
                  <w:sz w:val="22"/>
                  <w:szCs w:val="22"/>
                </w:rPr>
                <w:t>ljyun@korea.kr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Default="00D1165D" w:rsidP="00D1165D">
            <w:pPr>
              <w:rPr>
                <w:sz w:val="22"/>
                <w:szCs w:val="22"/>
              </w:rPr>
            </w:pPr>
            <w:r w:rsidRPr="00D72F66">
              <w:rPr>
                <w:sz w:val="22"/>
                <w:szCs w:val="22"/>
              </w:rPr>
              <w:t>Jin-Jong Lee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Deputy Director</w:t>
            </w:r>
          </w:p>
          <w:p w:rsidR="00D1165D" w:rsidRPr="00D72F66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el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4360</w:t>
            </w:r>
          </w:p>
          <w:p w:rsidR="00D1165D" w:rsidRPr="00D72F66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x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-mail: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46" w:history="1">
              <w:r w:rsidRPr="00266028">
                <w:rPr>
                  <w:rStyle w:val="Hyperlink"/>
                  <w:sz w:val="22"/>
                  <w:szCs w:val="22"/>
                </w:rPr>
                <w:t>runway14@korea.kr</w:t>
              </w:r>
            </w:hyperlink>
          </w:p>
          <w:p w:rsidR="00D1165D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-Jin Jeong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ssistant Director</w:t>
            </w:r>
          </w:p>
          <w:p w:rsidR="00D1165D" w:rsidRPr="00D72F66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 xml:space="preserve">+82 </w:t>
            </w:r>
            <w:r w:rsidRPr="00D72F66">
              <w:rPr>
                <w:sz w:val="22"/>
                <w:szCs w:val="22"/>
              </w:rPr>
              <w:t>44-201-4364</w:t>
            </w:r>
          </w:p>
          <w:p w:rsidR="00D1165D" w:rsidRPr="00D72F66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 xml:space="preserve">+82 </w:t>
            </w:r>
            <w:r w:rsidRPr="00D72F66">
              <w:rPr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ab/>
            </w:r>
            <w:hyperlink r:id="rId47" w:history="1">
              <w:r w:rsidRPr="00266028">
                <w:rPr>
                  <w:rStyle w:val="Hyperlink"/>
                  <w:sz w:val="22"/>
                  <w:szCs w:val="22"/>
                </w:rPr>
                <w:t>mj.jeong@korea.kr</w:t>
              </w:r>
            </w:hyperlink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-Eun Lee</w:t>
            </w: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ssistant Director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D72F66">
              <w:rPr>
                <w:color w:val="000000" w:themeColor="text1"/>
                <w:sz w:val="22"/>
                <w:szCs w:val="22"/>
              </w:rPr>
              <w:t xml:space="preserve">Ministry of Land, Infrastructure and Transport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D72F66">
              <w:rPr>
                <w:color w:val="000000" w:themeColor="text1"/>
                <w:sz w:val="22"/>
                <w:szCs w:val="22"/>
              </w:rPr>
              <w:t>MOLIT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63" w:type="pct"/>
            <w:shd w:val="clear" w:color="auto" w:fill="auto"/>
          </w:tcPr>
          <w:p w:rsidR="00D1165D" w:rsidRPr="00D72F66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</w:r>
            <w:r w:rsidRPr="00D72F66">
              <w:rPr>
                <w:sz w:val="22"/>
                <w:szCs w:val="22"/>
              </w:rPr>
              <w:t xml:space="preserve"> +82</w:t>
            </w:r>
            <w:r>
              <w:rPr>
                <w:sz w:val="22"/>
                <w:szCs w:val="22"/>
              </w:rPr>
              <w:t xml:space="preserve"> </w:t>
            </w:r>
            <w:r w:rsidRPr="00D72F66">
              <w:rPr>
                <w:sz w:val="22"/>
                <w:szCs w:val="22"/>
              </w:rPr>
              <w:t>44-201-4362</w:t>
            </w:r>
          </w:p>
          <w:p w:rsidR="00D1165D" w:rsidRPr="00D72F66" w:rsidRDefault="00D1165D" w:rsidP="00D1165D">
            <w:pPr>
              <w:tabs>
                <w:tab w:val="left" w:pos="82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 xml:space="preserve">+82 </w:t>
            </w:r>
            <w:r w:rsidRPr="00D72F66">
              <w:rPr>
                <w:sz w:val="22"/>
                <w:szCs w:val="22"/>
              </w:rPr>
              <w:t>44-201-5637</w:t>
            </w:r>
          </w:p>
          <w:p w:rsidR="00D1165D" w:rsidRDefault="00D1165D" w:rsidP="00D1165D">
            <w:pPr>
              <w:tabs>
                <w:tab w:val="left" w:pos="7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ab/>
            </w:r>
            <w:hyperlink r:id="rId48" w:history="1">
              <w:r w:rsidRPr="00266028">
                <w:rPr>
                  <w:rStyle w:val="Hyperlink"/>
                  <w:sz w:val="22"/>
                  <w:szCs w:val="22"/>
                </w:rPr>
                <w:t>whiningly@korea.kr</w:t>
              </w:r>
            </w:hyperlink>
          </w:p>
          <w:p w:rsidR="00D1165D" w:rsidRPr="00B7321B" w:rsidRDefault="00D1165D" w:rsidP="00D1165D">
            <w:pPr>
              <w:tabs>
                <w:tab w:val="left" w:pos="796"/>
              </w:tabs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SINGAPORE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SOLOMON ISLAND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SRI LANKA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E97161" w:rsidRDefault="00D1165D" w:rsidP="00D1165D">
            <w:pPr>
              <w:rPr>
                <w:sz w:val="22"/>
              </w:rPr>
            </w:pPr>
            <w:r w:rsidRPr="00E97161">
              <w:rPr>
                <w:sz w:val="22"/>
              </w:rPr>
              <w:t xml:space="preserve">Mrs. N.S.Casseer </w:t>
            </w:r>
          </w:p>
          <w:p w:rsidR="00D1165D" w:rsidRPr="00E97161" w:rsidRDefault="00D1165D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</w:rPr>
              <w:t xml:space="preserve"> </w:t>
            </w:r>
          </w:p>
        </w:tc>
        <w:tc>
          <w:tcPr>
            <w:tcW w:w="1691" w:type="pct"/>
            <w:shd w:val="clear" w:color="auto" w:fill="auto"/>
          </w:tcPr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>Deputy Director General- Airspace Regulations Civil Aviation Authority Sri Lanka</w:t>
            </w:r>
          </w:p>
          <w:p w:rsidR="00D1165D" w:rsidRPr="00A15149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Tel: +94112358821/+94112253496 </w:t>
            </w:r>
          </w:p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Email: </w:t>
            </w:r>
            <w:hyperlink r:id="rId49" w:history="1">
              <w:r w:rsidRPr="00A15149">
                <w:rPr>
                  <w:rStyle w:val="Hyperlink"/>
                  <w:sz w:val="22"/>
                </w:rPr>
                <w:t>ddgasr@caa.lk</w:t>
              </w:r>
            </w:hyperlink>
            <w:r w:rsidRPr="00A15149">
              <w:rPr>
                <w:sz w:val="22"/>
              </w:rPr>
              <w:t xml:space="preserve"> </w:t>
            </w:r>
          </w:p>
          <w:p w:rsidR="00D1165D" w:rsidRPr="00A15149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E97161" w:rsidRDefault="00D1165D" w:rsidP="00D1165D">
            <w:pPr>
              <w:rPr>
                <w:sz w:val="22"/>
              </w:rPr>
            </w:pPr>
            <w:r w:rsidRPr="00E97161">
              <w:rPr>
                <w:sz w:val="22"/>
              </w:rPr>
              <w:t>Mr.</w:t>
            </w:r>
            <w:r>
              <w:rPr>
                <w:sz w:val="22"/>
              </w:rPr>
              <w:t xml:space="preserve"> </w:t>
            </w:r>
            <w:r w:rsidRPr="00E97161">
              <w:rPr>
                <w:sz w:val="22"/>
              </w:rPr>
              <w:t>M.A.K.Prasanna</w:t>
            </w:r>
          </w:p>
          <w:p w:rsidR="00D1165D" w:rsidRPr="00E97161" w:rsidRDefault="00D1165D" w:rsidP="00D1165D">
            <w:pPr>
              <w:rPr>
                <w:sz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>Director Air Navigation Services Civil Aviation Authority Sri Lanka</w:t>
            </w:r>
          </w:p>
          <w:p w:rsidR="00D1165D" w:rsidRPr="00A15149" w:rsidRDefault="00D1165D" w:rsidP="00D1165D">
            <w:pPr>
              <w:rPr>
                <w:sz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Tel: +94112358849/+94112253863 </w:t>
            </w:r>
          </w:p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Email: </w:t>
            </w:r>
            <w:hyperlink r:id="rId50" w:history="1">
              <w:r w:rsidRPr="00A15149">
                <w:rPr>
                  <w:rStyle w:val="Hyperlink"/>
                  <w:sz w:val="22"/>
                </w:rPr>
                <w:t>dans@caa.lk</w:t>
              </w:r>
            </w:hyperlink>
            <w:r w:rsidRPr="00A15149">
              <w:rPr>
                <w:sz w:val="22"/>
              </w:rPr>
              <w:t xml:space="preserve"> </w:t>
            </w:r>
          </w:p>
          <w:p w:rsidR="00D1165D" w:rsidRPr="00A15149" w:rsidRDefault="00D1165D" w:rsidP="00D1165D">
            <w:pPr>
              <w:rPr>
                <w:sz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Default="00D1165D" w:rsidP="00D1165D">
            <w:r>
              <w:t>Eng. Jananath Konara Rathninda</w:t>
            </w:r>
          </w:p>
        </w:tc>
        <w:tc>
          <w:tcPr>
            <w:tcW w:w="1691" w:type="pct"/>
            <w:shd w:val="clear" w:color="auto" w:fill="auto"/>
          </w:tcPr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>Head of Electronics &amp; Air Navigation Engineering, Airport &amp; Aviation Services Sri Lanka (PVT) limited</w:t>
            </w:r>
          </w:p>
        </w:tc>
        <w:tc>
          <w:tcPr>
            <w:tcW w:w="1763" w:type="pct"/>
            <w:shd w:val="clear" w:color="auto" w:fill="auto"/>
          </w:tcPr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>Tel : +94773834032/+94112263600</w:t>
            </w:r>
          </w:p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>Fax: +94112252400</w:t>
            </w:r>
          </w:p>
          <w:p w:rsidR="00D1165D" w:rsidRPr="00A15149" w:rsidRDefault="00D1165D" w:rsidP="00D1165D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Email: </w:t>
            </w:r>
            <w:hyperlink r:id="rId51" w:history="1">
              <w:r w:rsidRPr="00A15149">
                <w:rPr>
                  <w:rStyle w:val="Hyperlink"/>
                  <w:sz w:val="22"/>
                </w:rPr>
                <w:t>head.eane@airport.lk</w:t>
              </w:r>
            </w:hyperlink>
          </w:p>
          <w:p w:rsidR="00D1165D" w:rsidRPr="00A15149" w:rsidRDefault="00D1165D" w:rsidP="00D1165D">
            <w:pPr>
              <w:rPr>
                <w:sz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>Eng. Mihiri Kumari</w:t>
            </w:r>
          </w:p>
        </w:tc>
        <w:tc>
          <w:tcPr>
            <w:tcW w:w="169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Senior Electronics Engineer Airport &amp; Aviation Services Sri Lanka (PVT) limited </w:t>
            </w:r>
          </w:p>
        </w:tc>
        <w:tc>
          <w:tcPr>
            <w:tcW w:w="1763" w:type="pct"/>
            <w:shd w:val="clear" w:color="auto" w:fill="auto"/>
          </w:tcPr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Tel : +94768242736, </w:t>
            </w:r>
          </w:p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Fax: +94112633488, </w:t>
            </w:r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Email: </w:t>
            </w:r>
            <w:hyperlink r:id="rId52" w:history="1">
              <w:r w:rsidRPr="001E536C">
                <w:rPr>
                  <w:rStyle w:val="Hyperlink"/>
                  <w:sz w:val="22"/>
                </w:rPr>
                <w:t>mihiri.eane@airport.lk</w:t>
              </w:r>
            </w:hyperlink>
            <w:r w:rsidRPr="001E536C">
              <w:rPr>
                <w:sz w:val="22"/>
              </w:rPr>
              <w:t xml:space="preserve"> </w:t>
            </w:r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>Eng. Asanga Bandara Senarath</w:t>
            </w:r>
          </w:p>
        </w:tc>
        <w:tc>
          <w:tcPr>
            <w:tcW w:w="169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Senior Electronics Engineer Airport &amp; Aviation Services Sri Lanka (PVT) limited </w:t>
            </w:r>
          </w:p>
        </w:tc>
        <w:tc>
          <w:tcPr>
            <w:tcW w:w="1763" w:type="pct"/>
            <w:shd w:val="clear" w:color="auto" w:fill="auto"/>
          </w:tcPr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Tel: +94768242654, </w:t>
            </w:r>
          </w:p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Fax: +94112252400, </w:t>
            </w:r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Email: </w:t>
            </w:r>
            <w:hyperlink r:id="rId53" w:history="1">
              <w:r w:rsidRPr="001E536C">
                <w:rPr>
                  <w:rStyle w:val="Hyperlink"/>
                  <w:sz w:val="22"/>
                </w:rPr>
                <w:t>asanga.eane@airport.lk</w:t>
              </w:r>
            </w:hyperlink>
            <w:r w:rsidRPr="001E536C">
              <w:rPr>
                <w:sz w:val="22"/>
              </w:rPr>
              <w:t xml:space="preserve"> </w:t>
            </w:r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>Eng. Vidura Thammitage</w:t>
            </w:r>
          </w:p>
        </w:tc>
        <w:tc>
          <w:tcPr>
            <w:tcW w:w="169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Senior Electronics Engineer Airport &amp; Aviation Services Sri Lanka (PVT) limited </w:t>
            </w:r>
          </w:p>
        </w:tc>
        <w:tc>
          <w:tcPr>
            <w:tcW w:w="1763" w:type="pct"/>
            <w:shd w:val="clear" w:color="auto" w:fill="auto"/>
          </w:tcPr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Tel : +94768242735, </w:t>
            </w:r>
          </w:p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Fax: +94112633488, </w:t>
            </w:r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Email: </w:t>
            </w:r>
            <w:hyperlink r:id="rId54" w:history="1">
              <w:r w:rsidRPr="001E536C">
                <w:rPr>
                  <w:rStyle w:val="Hyperlink"/>
                  <w:sz w:val="22"/>
                </w:rPr>
                <w:t>vidura.eane@airport.lk</w:t>
              </w:r>
            </w:hyperlink>
            <w:r w:rsidRPr="001E536C">
              <w:rPr>
                <w:sz w:val="22"/>
              </w:rPr>
              <w:t xml:space="preserve"> </w:t>
            </w:r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>Eng. Prasanna Wijeratna</w:t>
            </w:r>
          </w:p>
        </w:tc>
        <w:tc>
          <w:tcPr>
            <w:tcW w:w="1691" w:type="pct"/>
            <w:shd w:val="clear" w:color="auto" w:fill="auto"/>
          </w:tcPr>
          <w:p w:rsidR="00D1165D" w:rsidRPr="001E536C" w:rsidRDefault="00D1165D" w:rsidP="00D1165D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Electronics Engineer Airport &amp; Aviation Services Sri Lanka (PVT) limited </w:t>
            </w:r>
          </w:p>
        </w:tc>
        <w:tc>
          <w:tcPr>
            <w:tcW w:w="1763" w:type="pct"/>
            <w:shd w:val="clear" w:color="auto" w:fill="auto"/>
          </w:tcPr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Tel : +94779975589, </w:t>
            </w:r>
          </w:p>
          <w:p w:rsidR="00D1165D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Fax: +94112633488, </w:t>
            </w:r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Email: </w:t>
            </w:r>
            <w:hyperlink r:id="rId55" w:history="1">
              <w:r w:rsidRPr="001E536C">
                <w:rPr>
                  <w:rStyle w:val="Hyperlink"/>
                  <w:sz w:val="22"/>
                </w:rPr>
                <w:t>prasannaw.eane@airport.lk</w:t>
              </w:r>
            </w:hyperlink>
          </w:p>
          <w:p w:rsidR="00D1165D" w:rsidRPr="001E536C" w:rsidRDefault="00D1165D" w:rsidP="00D1165D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THAILAND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>Mr. Sarawoot Rungruengwajiake</w:t>
            </w:r>
          </w:p>
        </w:tc>
        <w:tc>
          <w:tcPr>
            <w:tcW w:w="1691" w:type="pct"/>
            <w:shd w:val="clear" w:color="auto" w:fill="auto"/>
          </w:tcPr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Acting Head of Communication, Navigation and Surveillance Standards Division  </w:t>
            </w:r>
          </w:p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Air Navigation Services Standards Department 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Civil Aviation Authority of Thailand (CAAT)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 </w:t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+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  <w:r w:rsidRPr="00921575">
              <w:rPr>
                <w:color w:val="000000" w:themeColor="text1"/>
                <w:sz w:val="22"/>
                <w:szCs w:val="22"/>
              </w:rPr>
              <w:t>568 8800 ext. 2510</w:t>
            </w:r>
          </w:p>
          <w:p w:rsidR="00D1165D" w:rsidRPr="00921575" w:rsidRDefault="00D1165D" w:rsidP="00D1165D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Fax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+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 xml:space="preserve">) </w:t>
            </w:r>
            <w:r w:rsidRPr="00921575">
              <w:rPr>
                <w:color w:val="000000" w:themeColor="text1"/>
                <w:sz w:val="22"/>
                <w:szCs w:val="22"/>
              </w:rPr>
              <w:t>568 8847</w:t>
            </w:r>
          </w:p>
          <w:p w:rsidR="00D1165D" w:rsidRPr="00B7321B" w:rsidRDefault="00D1165D" w:rsidP="00D1165D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E-mai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56" w:history="1">
              <w:r w:rsidRPr="00ED1DCE">
                <w:rPr>
                  <w:rStyle w:val="Hyperlink"/>
                  <w:sz w:val="22"/>
                  <w:szCs w:val="22"/>
                </w:rPr>
                <w:t>sarawoot.r@caat.or.th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921575" w:rsidRDefault="00D1165D" w:rsidP="00D1165D">
            <w:pPr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>Mr. Wisanu Supanunt</w:t>
            </w:r>
          </w:p>
        </w:tc>
        <w:tc>
          <w:tcPr>
            <w:tcW w:w="1691" w:type="pct"/>
            <w:shd w:val="clear" w:color="auto" w:fill="auto"/>
          </w:tcPr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Director, Air Traffic Navigation Systems Engineering Department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Aeronautical Radio of Thailand Limited</w:t>
            </w:r>
          </w:p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+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 xml:space="preserve">) </w:t>
            </w:r>
            <w:r w:rsidRPr="00921575">
              <w:rPr>
                <w:color w:val="000000" w:themeColor="text1"/>
                <w:sz w:val="22"/>
                <w:szCs w:val="22"/>
              </w:rPr>
              <w:t>285 9514</w:t>
            </w:r>
          </w:p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Fax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+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 xml:space="preserve">) </w:t>
            </w:r>
            <w:r w:rsidRPr="00921575">
              <w:rPr>
                <w:color w:val="000000" w:themeColor="text1"/>
                <w:sz w:val="22"/>
                <w:szCs w:val="22"/>
              </w:rPr>
              <w:t>287 9516</w:t>
            </w:r>
          </w:p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E-mai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57" w:history="1">
              <w:r w:rsidRPr="00ED1DCE">
                <w:rPr>
                  <w:rStyle w:val="Hyperlink"/>
                  <w:sz w:val="22"/>
                  <w:szCs w:val="22"/>
                </w:rPr>
                <w:t>wisanu.su@aerothai.co.th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921575" w:rsidRDefault="00D1165D" w:rsidP="00D1165D">
            <w:pPr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>CDR. Pasgorn Pohom, RTN</w:t>
            </w:r>
          </w:p>
        </w:tc>
        <w:tc>
          <w:tcPr>
            <w:tcW w:w="1691" w:type="pct"/>
            <w:shd w:val="clear" w:color="auto" w:fill="auto"/>
          </w:tcPr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Navigation Aids Section, Base Operations Division, Naval Air Station, Royal Thai Naval Air Division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U-Tapao Airport Authority</w:t>
            </w:r>
          </w:p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  <w:t>08</w:t>
            </w:r>
            <w:r w:rsidRPr="00921575">
              <w:rPr>
                <w:color w:val="000000" w:themeColor="text1"/>
                <w:sz w:val="22"/>
                <w:szCs w:val="22"/>
              </w:rPr>
              <w:t>3</w:t>
            </w:r>
            <w:r>
              <w:rPr>
                <w:color w:val="000000" w:themeColor="text1"/>
                <w:sz w:val="22"/>
                <w:szCs w:val="22"/>
              </w:rPr>
              <w:t xml:space="preserve"> 978 </w:t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7459 </w:t>
            </w:r>
          </w:p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Fax: </w:t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 </w:t>
            </w:r>
          </w:p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E-mai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58" w:history="1">
              <w:r w:rsidRPr="00ED1DCE">
                <w:rPr>
                  <w:rStyle w:val="Hyperlink"/>
                  <w:sz w:val="22"/>
                  <w:szCs w:val="22"/>
                </w:rPr>
                <w:t>tom_pasgorn@gmail.com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>Lt.</w:t>
            </w:r>
            <w:r>
              <w:rPr>
                <w:sz w:val="22"/>
                <w:szCs w:val="22"/>
              </w:rPr>
              <w:t xml:space="preserve"> </w:t>
            </w:r>
            <w:r w:rsidRPr="00921575">
              <w:rPr>
                <w:sz w:val="22"/>
                <w:szCs w:val="22"/>
              </w:rPr>
              <w:t>JG. Chalor Uthai, RTN</w:t>
            </w:r>
          </w:p>
        </w:tc>
        <w:tc>
          <w:tcPr>
            <w:tcW w:w="1691" w:type="pct"/>
            <w:shd w:val="clear" w:color="auto" w:fill="auto"/>
          </w:tcPr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Navigation Aids Section, Base Operations Division, Naval Air Station, Royal Thai Naval Air Division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U-Tapao Airport Authority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921575" w:rsidRDefault="00D1165D" w:rsidP="00D1165D">
            <w:pPr>
              <w:tabs>
                <w:tab w:val="left" w:pos="901"/>
              </w:tabs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 xml:space="preserve">Tel: </w:t>
            </w:r>
            <w:r>
              <w:rPr>
                <w:sz w:val="22"/>
                <w:szCs w:val="22"/>
              </w:rPr>
              <w:tab/>
              <w:t>08</w:t>
            </w:r>
            <w:r w:rsidRPr="00921575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 xml:space="preserve"> </w:t>
            </w:r>
            <w:r w:rsidRPr="00921575">
              <w:rPr>
                <w:sz w:val="22"/>
                <w:szCs w:val="22"/>
              </w:rPr>
              <w:t xml:space="preserve">989-6726 </w:t>
            </w:r>
          </w:p>
          <w:p w:rsidR="00D1165D" w:rsidRPr="00921575" w:rsidRDefault="00D1165D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ax: </w:t>
            </w:r>
            <w:r w:rsidRPr="00921575">
              <w:rPr>
                <w:sz w:val="22"/>
                <w:szCs w:val="22"/>
              </w:rPr>
              <w:t xml:space="preserve"> </w:t>
            </w:r>
          </w:p>
          <w:p w:rsidR="00D1165D" w:rsidRPr="00B7321B" w:rsidRDefault="00D1165D" w:rsidP="00D1165D">
            <w:pPr>
              <w:tabs>
                <w:tab w:val="left" w:pos="856"/>
              </w:tabs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 xml:space="preserve">E-mail: </w:t>
            </w:r>
            <w:r>
              <w:rPr>
                <w:sz w:val="22"/>
                <w:szCs w:val="22"/>
              </w:rPr>
              <w:tab/>
            </w:r>
            <w:hyperlink r:id="rId59" w:history="1">
              <w:r w:rsidRPr="00ED1DCE">
                <w:rPr>
                  <w:rStyle w:val="Hyperlink"/>
                  <w:sz w:val="22"/>
                  <w:szCs w:val="22"/>
                </w:rPr>
                <w:t>lor_uthai@hotmail.com</w:t>
              </w:r>
            </w:hyperlink>
            <w:r>
              <w:rPr>
                <w:sz w:val="22"/>
                <w:szCs w:val="22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921575" w:rsidRDefault="00D1165D" w:rsidP="00D1165D">
            <w:pPr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>Mr. Wisanu Supanunt</w:t>
            </w:r>
          </w:p>
        </w:tc>
        <w:tc>
          <w:tcPr>
            <w:tcW w:w="1691" w:type="pct"/>
            <w:shd w:val="clear" w:color="auto" w:fill="auto"/>
          </w:tcPr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Director, Air Traffic Navigation Systems Engineering Department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Aeronautical Radio of Thailand Limited</w:t>
            </w:r>
          </w:p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Te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+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 xml:space="preserve">) </w:t>
            </w:r>
            <w:r w:rsidRPr="00921575">
              <w:rPr>
                <w:color w:val="000000" w:themeColor="text1"/>
                <w:sz w:val="22"/>
                <w:szCs w:val="22"/>
              </w:rPr>
              <w:t>285 9514</w:t>
            </w:r>
          </w:p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Fax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+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 xml:space="preserve">) </w:t>
            </w:r>
            <w:r w:rsidRPr="00921575">
              <w:rPr>
                <w:color w:val="000000" w:themeColor="text1"/>
                <w:sz w:val="22"/>
                <w:szCs w:val="22"/>
              </w:rPr>
              <w:t>287 9516</w:t>
            </w:r>
          </w:p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E-mail: </w:t>
            </w:r>
            <w:r>
              <w:rPr>
                <w:color w:val="000000" w:themeColor="text1"/>
                <w:sz w:val="22"/>
                <w:szCs w:val="22"/>
              </w:rPr>
              <w:tab/>
            </w:r>
            <w:hyperlink r:id="rId60" w:history="1">
              <w:r w:rsidRPr="00ED1DCE">
                <w:rPr>
                  <w:rStyle w:val="Hyperlink"/>
                  <w:sz w:val="22"/>
                  <w:szCs w:val="22"/>
                </w:rPr>
                <w:t>wisanu.su@aerothai.co.th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921575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921575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921575" w:rsidRDefault="00D1165D" w:rsidP="00D1165D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IMOR LESTE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ONGA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UVALU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USA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88015A" w:rsidRDefault="00DC031B" w:rsidP="00D116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 Shayne Campbell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88015A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Senior Air Traffic Representative, Asia Pacific</w:t>
            </w:r>
          </w:p>
          <w:p w:rsidR="00D1165D" w:rsidRPr="0088015A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Federal Aviation Administration</w:t>
            </w:r>
          </w:p>
          <w:p w:rsidR="00D1165D" w:rsidRPr="0088015A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Air Traffic Organization, System Operations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American Embassy, Singapore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6A37F8" w:rsidRDefault="00D1165D" w:rsidP="00D1165D">
            <w:pPr>
              <w:rPr>
                <w:sz w:val="22"/>
                <w:szCs w:val="22"/>
              </w:rPr>
            </w:pPr>
            <w:r w:rsidRPr="006A37F8">
              <w:rPr>
                <w:sz w:val="22"/>
                <w:szCs w:val="22"/>
              </w:rPr>
              <w:t xml:space="preserve">Tel: </w:t>
            </w:r>
            <w:r w:rsidRPr="006A37F8">
              <w:rPr>
                <w:sz w:val="22"/>
                <w:szCs w:val="22"/>
              </w:rPr>
              <w:tab/>
              <w:t>+65 6476 9462</w:t>
            </w:r>
          </w:p>
          <w:p w:rsidR="00D1165D" w:rsidRPr="006A37F8" w:rsidRDefault="00D1165D" w:rsidP="00D1165D">
            <w:pPr>
              <w:rPr>
                <w:sz w:val="22"/>
                <w:szCs w:val="22"/>
              </w:rPr>
            </w:pPr>
            <w:r w:rsidRPr="006A37F8">
              <w:rPr>
                <w:sz w:val="22"/>
                <w:szCs w:val="22"/>
              </w:rPr>
              <w:t>Fax:</w:t>
            </w:r>
          </w:p>
          <w:p w:rsidR="00D1165D" w:rsidRPr="006A37F8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6A37F8">
              <w:rPr>
                <w:sz w:val="22"/>
                <w:szCs w:val="22"/>
              </w:rPr>
              <w:t xml:space="preserve">E-mail: </w:t>
            </w:r>
            <w:hyperlink r:id="rId61" w:history="1">
              <w:r w:rsidR="00DC031B" w:rsidRPr="006A37F8">
                <w:rPr>
                  <w:rStyle w:val="Hyperlink"/>
                  <w:sz w:val="22"/>
                  <w:szCs w:val="22"/>
                </w:rPr>
                <w:t>shayne.a.campbell@faa.gov</w:t>
              </w:r>
            </w:hyperlink>
            <w:r w:rsidR="00DC031B" w:rsidRPr="006A37F8">
              <w:rPr>
                <w:sz w:val="22"/>
                <w:szCs w:val="22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C031B" w:rsidRPr="0088015A" w:rsidRDefault="00DC031B" w:rsidP="00DC03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 Shayne Campbell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88015A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Senior Air Traffic Representative, Asia Pacific</w:t>
            </w:r>
          </w:p>
          <w:p w:rsidR="00D1165D" w:rsidRPr="0088015A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Federal Aviation Administration</w:t>
            </w:r>
          </w:p>
          <w:p w:rsidR="00D1165D" w:rsidRPr="0088015A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Air Traffic Organization, System Operations</w:t>
            </w:r>
          </w:p>
          <w:p w:rsidR="00D1165D" w:rsidRDefault="00D1165D" w:rsidP="00D1165D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American Embassy, Singapore</w:t>
            </w:r>
          </w:p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6A37F8" w:rsidRDefault="00D1165D" w:rsidP="00D1165D">
            <w:pPr>
              <w:rPr>
                <w:sz w:val="22"/>
                <w:szCs w:val="22"/>
              </w:rPr>
            </w:pPr>
            <w:r w:rsidRPr="006A37F8">
              <w:rPr>
                <w:sz w:val="22"/>
                <w:szCs w:val="22"/>
              </w:rPr>
              <w:t xml:space="preserve">Tel: </w:t>
            </w:r>
            <w:r w:rsidRPr="006A37F8">
              <w:rPr>
                <w:sz w:val="22"/>
                <w:szCs w:val="22"/>
              </w:rPr>
              <w:tab/>
              <w:t>+65 6476 9462</w:t>
            </w:r>
          </w:p>
          <w:p w:rsidR="00D1165D" w:rsidRPr="006A37F8" w:rsidRDefault="00D1165D" w:rsidP="00D1165D">
            <w:pPr>
              <w:rPr>
                <w:sz w:val="22"/>
                <w:szCs w:val="22"/>
              </w:rPr>
            </w:pPr>
            <w:r w:rsidRPr="006A37F8">
              <w:rPr>
                <w:sz w:val="22"/>
                <w:szCs w:val="22"/>
              </w:rPr>
              <w:t>Fax:</w:t>
            </w:r>
          </w:p>
          <w:p w:rsidR="00D1165D" w:rsidRPr="006A37F8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6A37F8">
              <w:rPr>
                <w:sz w:val="22"/>
                <w:szCs w:val="22"/>
              </w:rPr>
              <w:t xml:space="preserve">E-mail: </w:t>
            </w:r>
            <w:hyperlink r:id="rId62" w:history="1">
              <w:r w:rsidR="00DC031B" w:rsidRPr="006A37F8">
                <w:rPr>
                  <w:rStyle w:val="Hyperlink"/>
                  <w:sz w:val="22"/>
                  <w:szCs w:val="22"/>
                </w:rPr>
                <w:t>shayne.a.campbell@faa.gov</w:t>
              </w:r>
            </w:hyperlink>
            <w:r w:rsidR="00DC031B" w:rsidRPr="006A37F8">
              <w:rPr>
                <w:sz w:val="22"/>
                <w:szCs w:val="22"/>
              </w:rPr>
              <w:t xml:space="preserve"> 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VALUATU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5C0ED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:rsidR="00D1165D" w:rsidRPr="00AE03C6" w:rsidRDefault="00D1165D" w:rsidP="00D1165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:rsidR="00D1165D" w:rsidRPr="00B7321B" w:rsidRDefault="00D1165D" w:rsidP="00D1165D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VIET NAM </w:t>
            </w:r>
          </w:p>
        </w:tc>
        <w:tc>
          <w:tcPr>
            <w:tcW w:w="1691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</w:p>
          <w:p w:rsidR="00D1165D" w:rsidRPr="00B7321B" w:rsidRDefault="00D1165D" w:rsidP="00D1165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E-mail:</w:t>
            </w:r>
          </w:p>
        </w:tc>
      </w:tr>
      <w:tr w:rsidR="00D1165D" w:rsidRPr="00152E63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:rsidR="00D1165D" w:rsidRPr="00AE03C6" w:rsidRDefault="00D1165D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:rsidR="00D1165D" w:rsidRPr="00B7321B" w:rsidRDefault="00D1165D" w:rsidP="00D1165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:rsidR="00D1165D" w:rsidRPr="00B7321B" w:rsidRDefault="00D1165D" w:rsidP="00D1165D">
            <w:pPr>
              <w:rPr>
                <w:sz w:val="22"/>
                <w:szCs w:val="22"/>
              </w:rPr>
            </w:pPr>
          </w:p>
        </w:tc>
      </w:tr>
    </w:tbl>
    <w:p w:rsidR="00147B89" w:rsidRDefault="00147B89" w:rsidP="008E18B6">
      <w:pPr>
        <w:jc w:val="center"/>
        <w:rPr>
          <w:b/>
          <w:sz w:val="22"/>
          <w:szCs w:val="22"/>
        </w:rPr>
      </w:pPr>
    </w:p>
    <w:p w:rsidR="00147B89" w:rsidRPr="003025C5" w:rsidRDefault="00147B89" w:rsidP="008E18B6">
      <w:pPr>
        <w:jc w:val="center"/>
        <w:rPr>
          <w:b/>
          <w:sz w:val="22"/>
          <w:szCs w:val="22"/>
        </w:rPr>
      </w:pPr>
    </w:p>
    <w:p w:rsidR="006E1471" w:rsidRPr="008E18B6" w:rsidRDefault="006E1471" w:rsidP="00421A84">
      <w:pPr>
        <w:rPr>
          <w:b/>
          <w:sz w:val="20"/>
          <w:szCs w:val="20"/>
        </w:rPr>
      </w:pPr>
    </w:p>
    <w:sectPr w:rsidR="006E1471" w:rsidRPr="008E18B6" w:rsidSect="0036126C">
      <w:headerReference w:type="even" r:id="rId63"/>
      <w:headerReference w:type="default" r:id="rId64"/>
      <w:footerReference w:type="even" r:id="rId65"/>
      <w:footerReference w:type="default" r:id="rId66"/>
      <w:headerReference w:type="first" r:id="rId67"/>
      <w:footerReference w:type="first" r:id="rId68"/>
      <w:pgSz w:w="16834" w:h="11909" w:orient="landscape" w:code="9"/>
      <w:pgMar w:top="1440" w:right="1008" w:bottom="1440" w:left="1008" w:header="576" w:footer="8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03B0" w:rsidRDefault="009F03B0">
      <w:r>
        <w:separator/>
      </w:r>
    </w:p>
  </w:endnote>
  <w:endnote w:type="continuationSeparator" w:id="0">
    <w:p w:rsidR="009F03B0" w:rsidRDefault="009F0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3B0" w:rsidRPr="007D6811" w:rsidRDefault="009F03B0" w:rsidP="00954BCD">
    <w:pPr>
      <w:pStyle w:val="Footer"/>
      <w:jc w:val="center"/>
      <w:rPr>
        <w:sz w:val="22"/>
        <w:szCs w:val="22"/>
      </w:rPr>
    </w:pPr>
    <w:r>
      <w:rPr>
        <w:sz w:val="22"/>
        <w:szCs w:val="22"/>
      </w:rPr>
      <w:t>APX. A</w:t>
    </w:r>
    <w:r w:rsidRPr="007D6811">
      <w:rPr>
        <w:sz w:val="22"/>
        <w:szCs w:val="22"/>
      </w:rPr>
      <w:t xml:space="preserve"> - </w:t>
    </w:r>
    <w:r w:rsidRPr="007D6811">
      <w:rPr>
        <w:sz w:val="22"/>
        <w:szCs w:val="22"/>
      </w:rPr>
      <w:fldChar w:fldCharType="begin"/>
    </w:r>
    <w:r w:rsidRPr="007D6811">
      <w:rPr>
        <w:sz w:val="22"/>
        <w:szCs w:val="22"/>
      </w:rPr>
      <w:instrText xml:space="preserve"> PAGE   \* MERGEFORMAT </w:instrText>
    </w:r>
    <w:r w:rsidRPr="007D6811">
      <w:rPr>
        <w:sz w:val="22"/>
        <w:szCs w:val="22"/>
      </w:rPr>
      <w:fldChar w:fldCharType="separate"/>
    </w:r>
    <w:r>
      <w:rPr>
        <w:noProof/>
        <w:sz w:val="22"/>
        <w:szCs w:val="22"/>
      </w:rPr>
      <w:t>2</w:t>
    </w:r>
    <w:r w:rsidRPr="007D6811">
      <w:rPr>
        <w:noProof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3B0" w:rsidRPr="007D6811" w:rsidRDefault="009F03B0" w:rsidP="00466260">
    <w:pPr>
      <w:pStyle w:val="Footer"/>
      <w:jc w:val="center"/>
      <w:rPr>
        <w:sz w:val="22"/>
        <w:szCs w:val="22"/>
      </w:rPr>
    </w:pPr>
    <w:r w:rsidRPr="0036126C">
      <w:rPr>
        <w:color w:val="FFFFFF" w:themeColor="background1"/>
      </w:rPr>
      <w:t>A -</w:t>
    </w:r>
    <w:r>
      <w:rPr>
        <w:sz w:val="22"/>
        <w:szCs w:val="22"/>
      </w:rPr>
      <w:t xml:space="preserve"> </w:t>
    </w:r>
    <w:r w:rsidRPr="007D6811">
      <w:rPr>
        <w:sz w:val="22"/>
        <w:szCs w:val="22"/>
      </w:rPr>
      <w:fldChar w:fldCharType="begin"/>
    </w:r>
    <w:r w:rsidRPr="007D6811">
      <w:rPr>
        <w:sz w:val="22"/>
        <w:szCs w:val="22"/>
      </w:rPr>
      <w:instrText xml:space="preserve"> PAGE   \* MERGEFORMAT </w:instrText>
    </w:r>
    <w:r w:rsidRPr="007D6811">
      <w:rPr>
        <w:sz w:val="22"/>
        <w:szCs w:val="22"/>
      </w:rPr>
      <w:fldChar w:fldCharType="separate"/>
    </w:r>
    <w:r w:rsidR="00B34DD5">
      <w:rPr>
        <w:noProof/>
        <w:sz w:val="22"/>
        <w:szCs w:val="22"/>
      </w:rPr>
      <w:t>14</w:t>
    </w:r>
    <w:r w:rsidRPr="007D6811">
      <w:rPr>
        <w:noProof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3B0" w:rsidRPr="007D6811" w:rsidRDefault="009F03B0" w:rsidP="00954BCD">
    <w:pPr>
      <w:pStyle w:val="Footer"/>
      <w:jc w:val="center"/>
      <w:rPr>
        <w:sz w:val="22"/>
        <w:szCs w:val="22"/>
      </w:rPr>
    </w:pPr>
    <w:r>
      <w:rPr>
        <w:sz w:val="22"/>
        <w:szCs w:val="22"/>
      </w:rPr>
      <w:t>APX. A</w:t>
    </w:r>
    <w:r w:rsidRPr="007D6811">
      <w:rPr>
        <w:sz w:val="22"/>
        <w:szCs w:val="22"/>
      </w:rPr>
      <w:t xml:space="preserve"> - </w:t>
    </w:r>
    <w:r w:rsidRPr="007D6811">
      <w:rPr>
        <w:sz w:val="22"/>
        <w:szCs w:val="22"/>
      </w:rPr>
      <w:fldChar w:fldCharType="begin"/>
    </w:r>
    <w:r w:rsidRPr="007D6811">
      <w:rPr>
        <w:sz w:val="22"/>
        <w:szCs w:val="22"/>
      </w:rPr>
      <w:instrText xml:space="preserve"> PAGE   \* MERGEFORMAT </w:instrText>
    </w:r>
    <w:r w:rsidRPr="007D6811">
      <w:rPr>
        <w:sz w:val="22"/>
        <w:szCs w:val="22"/>
      </w:rPr>
      <w:fldChar w:fldCharType="separate"/>
    </w:r>
    <w:r>
      <w:rPr>
        <w:noProof/>
        <w:sz w:val="22"/>
        <w:szCs w:val="22"/>
      </w:rPr>
      <w:t>1</w:t>
    </w:r>
    <w:r w:rsidRPr="007D6811">
      <w:rPr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03B0" w:rsidRDefault="009F03B0">
      <w:r>
        <w:separator/>
      </w:r>
    </w:p>
  </w:footnote>
  <w:footnote w:type="continuationSeparator" w:id="0">
    <w:p w:rsidR="009F03B0" w:rsidRDefault="009F0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3B0" w:rsidRPr="00576DC9" w:rsidRDefault="009F03B0" w:rsidP="00CE5E2B">
    <w:pPr>
      <w:pBdr>
        <w:bottom w:val="single" w:sz="4" w:space="5" w:color="auto"/>
      </w:pBdr>
      <w:jc w:val="center"/>
      <w:rPr>
        <w:bCs/>
      </w:rPr>
    </w:pPr>
    <w:r w:rsidRPr="00576DC9">
      <w:rPr>
        <w:bCs/>
      </w:rPr>
      <w:t>C</w:t>
    </w:r>
    <w:r>
      <w:rPr>
        <w:bCs/>
      </w:rPr>
      <w:t>NS SG/25</w:t>
    </w:r>
  </w:p>
  <w:p w:rsidR="009F03B0" w:rsidRDefault="009F03B0" w:rsidP="00CE5E2B">
    <w:pPr>
      <w:pBdr>
        <w:bottom w:val="single" w:sz="4" w:space="5" w:color="auto"/>
      </w:pBdr>
      <w:jc w:val="center"/>
      <w:rPr>
        <w:sz w:val="22"/>
        <w:szCs w:val="22"/>
      </w:rPr>
    </w:pPr>
    <w:r>
      <w:rPr>
        <w:bCs/>
      </w:rPr>
      <w:t>Appendix A</w:t>
    </w:r>
    <w:r w:rsidRPr="00576DC9">
      <w:rPr>
        <w:bCs/>
      </w:rPr>
      <w:t xml:space="preserve"> to </w:t>
    </w:r>
    <w:r>
      <w:rPr>
        <w:bCs/>
      </w:rPr>
      <w:t>WP/21</w:t>
    </w:r>
  </w:p>
  <w:p w:rsidR="009F03B0" w:rsidRPr="0025339A" w:rsidRDefault="009F03B0" w:rsidP="007D6811">
    <w:pPr>
      <w:pStyle w:val="Header"/>
      <w:tabs>
        <w:tab w:val="clear" w:pos="4320"/>
        <w:tab w:val="clear" w:pos="8640"/>
        <w:tab w:val="center" w:pos="7380"/>
      </w:tabs>
      <w:jc w:val="center"/>
      <w:rPr>
        <w:sz w:val="22"/>
        <w:szCs w:val="22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3B0" w:rsidRPr="0036126C" w:rsidRDefault="009F03B0" w:rsidP="00CE5E2B">
    <w:pPr>
      <w:pBdr>
        <w:bottom w:val="single" w:sz="4" w:space="5" w:color="auto"/>
      </w:pBdr>
      <w:jc w:val="center"/>
      <w:rPr>
        <w:bCs/>
        <w:color w:val="FFFFFF" w:themeColor="background1"/>
      </w:rPr>
    </w:pPr>
    <w:r w:rsidRPr="0036126C">
      <w:rPr>
        <w:bCs/>
        <w:color w:val="FFFFFF" w:themeColor="background1"/>
      </w:rPr>
      <w:t>CNS SG/25</w:t>
    </w:r>
  </w:p>
  <w:p w:rsidR="009F03B0" w:rsidRPr="0036126C" w:rsidRDefault="009F03B0" w:rsidP="00CE5E2B">
    <w:pPr>
      <w:pBdr>
        <w:bottom w:val="single" w:sz="4" w:space="5" w:color="auto"/>
      </w:pBdr>
      <w:jc w:val="center"/>
      <w:rPr>
        <w:color w:val="FFFFFF" w:themeColor="background1"/>
      </w:rPr>
    </w:pPr>
    <w:r w:rsidRPr="0036126C">
      <w:rPr>
        <w:bCs/>
        <w:color w:val="FFFFFF" w:themeColor="background1"/>
      </w:rPr>
      <w:t>Appendix A to WP/21</w:t>
    </w:r>
  </w:p>
  <w:p w:rsidR="009F03B0" w:rsidRPr="0025339A" w:rsidRDefault="009F03B0" w:rsidP="005650A2">
    <w:pPr>
      <w:pStyle w:val="Header"/>
      <w:jc w:val="center"/>
      <w:rPr>
        <w:sz w:val="22"/>
        <w:szCs w:val="22"/>
        <w:lang w:val="en-US"/>
      </w:rPr>
    </w:pPr>
    <w:r>
      <w:rPr>
        <w:sz w:val="22"/>
        <w:szCs w:val="22"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3B0" w:rsidRPr="0036126C" w:rsidRDefault="009F03B0" w:rsidP="00954BCD">
    <w:pPr>
      <w:pBdr>
        <w:bottom w:val="single" w:sz="4" w:space="5" w:color="auto"/>
      </w:pBdr>
      <w:jc w:val="center"/>
      <w:rPr>
        <w:bCs/>
        <w:color w:val="FFFFFF" w:themeColor="background1"/>
      </w:rPr>
    </w:pPr>
    <w:r w:rsidRPr="0036126C">
      <w:rPr>
        <w:bCs/>
        <w:color w:val="FFFFFF" w:themeColor="background1"/>
      </w:rPr>
      <w:t>CNS SG/25</w:t>
    </w:r>
  </w:p>
  <w:p w:rsidR="009F03B0" w:rsidRPr="0036126C" w:rsidRDefault="009F03B0" w:rsidP="00954BCD">
    <w:pPr>
      <w:pBdr>
        <w:bottom w:val="single" w:sz="4" w:space="5" w:color="auto"/>
      </w:pBdr>
      <w:jc w:val="center"/>
      <w:rPr>
        <w:color w:val="FFFFFF" w:themeColor="background1"/>
      </w:rPr>
    </w:pPr>
    <w:r w:rsidRPr="0036126C">
      <w:rPr>
        <w:bCs/>
        <w:color w:val="FFFFFF" w:themeColor="background1"/>
      </w:rPr>
      <w:t>Appendix A to WP/21</w:t>
    </w:r>
  </w:p>
  <w:p w:rsidR="009F03B0" w:rsidRPr="0025339A" w:rsidRDefault="009F03B0" w:rsidP="00C44235">
    <w:pPr>
      <w:pStyle w:val="Header"/>
      <w:tabs>
        <w:tab w:val="clear" w:pos="4320"/>
        <w:tab w:val="clear" w:pos="8640"/>
        <w:tab w:val="center" w:pos="7380"/>
      </w:tabs>
      <w:rPr>
        <w:sz w:val="22"/>
        <w:szCs w:val="22"/>
        <w:lang w:val="en-US"/>
      </w:rPr>
    </w:pPr>
    <w:r>
      <w:rPr>
        <w:sz w:val="22"/>
        <w:szCs w:val="22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D33191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7CF8770B"/>
    <w:multiLevelType w:val="hybridMultilevel"/>
    <w:tmpl w:val="7EC48982"/>
    <w:lvl w:ilvl="0" w:tplc="04090001">
      <w:start w:val="2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doNotDisplayPageBoundaries/>
  <w:activeWritingStyle w:appName="MSWord" w:lang="fr-FR" w:vendorID="64" w:dllVersion="131078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jY1NTMzNLQwMDJV0lEKTi0uzszPAykwNKkFAIlni1QtAAAA"/>
  </w:docVars>
  <w:rsids>
    <w:rsidRoot w:val="008E18B6"/>
    <w:rsid w:val="00012D69"/>
    <w:rsid w:val="0002194D"/>
    <w:rsid w:val="00023AC4"/>
    <w:rsid w:val="000269E7"/>
    <w:rsid w:val="000326B5"/>
    <w:rsid w:val="0003462F"/>
    <w:rsid w:val="000370FD"/>
    <w:rsid w:val="00050789"/>
    <w:rsid w:val="00057A1B"/>
    <w:rsid w:val="00066B54"/>
    <w:rsid w:val="000733C7"/>
    <w:rsid w:val="0008076F"/>
    <w:rsid w:val="000A4B3A"/>
    <w:rsid w:val="000A52BD"/>
    <w:rsid w:val="000B5D14"/>
    <w:rsid w:val="000D49BF"/>
    <w:rsid w:val="000D5829"/>
    <w:rsid w:val="000E081D"/>
    <w:rsid w:val="000E2755"/>
    <w:rsid w:val="000E5C28"/>
    <w:rsid w:val="000F4B2B"/>
    <w:rsid w:val="000F6DC3"/>
    <w:rsid w:val="00121711"/>
    <w:rsid w:val="00123048"/>
    <w:rsid w:val="0012742D"/>
    <w:rsid w:val="0013714F"/>
    <w:rsid w:val="00147B89"/>
    <w:rsid w:val="00152E14"/>
    <w:rsid w:val="00162B1D"/>
    <w:rsid w:val="00164A16"/>
    <w:rsid w:val="00167A40"/>
    <w:rsid w:val="00175E84"/>
    <w:rsid w:val="00190EFE"/>
    <w:rsid w:val="001937A8"/>
    <w:rsid w:val="001A6FD0"/>
    <w:rsid w:val="001A779B"/>
    <w:rsid w:val="001D6A01"/>
    <w:rsid w:val="001E13AF"/>
    <w:rsid w:val="001E3220"/>
    <w:rsid w:val="001E536C"/>
    <w:rsid w:val="001F3E9C"/>
    <w:rsid w:val="001F4038"/>
    <w:rsid w:val="001F4E64"/>
    <w:rsid w:val="00203200"/>
    <w:rsid w:val="002128CB"/>
    <w:rsid w:val="00225C07"/>
    <w:rsid w:val="0023433C"/>
    <w:rsid w:val="002430B4"/>
    <w:rsid w:val="00244641"/>
    <w:rsid w:val="00246F99"/>
    <w:rsid w:val="002525FD"/>
    <w:rsid w:val="0025331E"/>
    <w:rsid w:val="0025339A"/>
    <w:rsid w:val="0025443A"/>
    <w:rsid w:val="00270774"/>
    <w:rsid w:val="00272D05"/>
    <w:rsid w:val="00277C97"/>
    <w:rsid w:val="00282409"/>
    <w:rsid w:val="0028363E"/>
    <w:rsid w:val="002879C5"/>
    <w:rsid w:val="00291871"/>
    <w:rsid w:val="00295AF4"/>
    <w:rsid w:val="002A337B"/>
    <w:rsid w:val="002A7056"/>
    <w:rsid w:val="002B09CB"/>
    <w:rsid w:val="002B446E"/>
    <w:rsid w:val="002C338F"/>
    <w:rsid w:val="002D0698"/>
    <w:rsid w:val="002D4BEE"/>
    <w:rsid w:val="0030029D"/>
    <w:rsid w:val="003025C5"/>
    <w:rsid w:val="003045A5"/>
    <w:rsid w:val="003057EC"/>
    <w:rsid w:val="00313F95"/>
    <w:rsid w:val="00316478"/>
    <w:rsid w:val="0031766C"/>
    <w:rsid w:val="00321354"/>
    <w:rsid w:val="003335D9"/>
    <w:rsid w:val="00351B91"/>
    <w:rsid w:val="003528B8"/>
    <w:rsid w:val="003531D7"/>
    <w:rsid w:val="0036126C"/>
    <w:rsid w:val="00365563"/>
    <w:rsid w:val="0037342D"/>
    <w:rsid w:val="00373C68"/>
    <w:rsid w:val="003A0843"/>
    <w:rsid w:val="003A6ACF"/>
    <w:rsid w:val="003B28D0"/>
    <w:rsid w:val="003D1B48"/>
    <w:rsid w:val="003D3799"/>
    <w:rsid w:val="003D4FD6"/>
    <w:rsid w:val="003E145C"/>
    <w:rsid w:val="003E6093"/>
    <w:rsid w:val="003F4376"/>
    <w:rsid w:val="003F4B82"/>
    <w:rsid w:val="004073F6"/>
    <w:rsid w:val="00411106"/>
    <w:rsid w:val="004114BF"/>
    <w:rsid w:val="00421A84"/>
    <w:rsid w:val="00431BEE"/>
    <w:rsid w:val="00440DEB"/>
    <w:rsid w:val="00452081"/>
    <w:rsid w:val="00455547"/>
    <w:rsid w:val="00456974"/>
    <w:rsid w:val="004572BC"/>
    <w:rsid w:val="004654D9"/>
    <w:rsid w:val="00466260"/>
    <w:rsid w:val="00472423"/>
    <w:rsid w:val="00475DE1"/>
    <w:rsid w:val="00481775"/>
    <w:rsid w:val="00487913"/>
    <w:rsid w:val="004C0D58"/>
    <w:rsid w:val="004C1407"/>
    <w:rsid w:val="004D5F2A"/>
    <w:rsid w:val="004E2487"/>
    <w:rsid w:val="004E7717"/>
    <w:rsid w:val="004F2187"/>
    <w:rsid w:val="004F6ED9"/>
    <w:rsid w:val="00521E17"/>
    <w:rsid w:val="00526F2E"/>
    <w:rsid w:val="00537130"/>
    <w:rsid w:val="00541B2E"/>
    <w:rsid w:val="005470DD"/>
    <w:rsid w:val="00555E2A"/>
    <w:rsid w:val="005604A7"/>
    <w:rsid w:val="005650A2"/>
    <w:rsid w:val="00576DC9"/>
    <w:rsid w:val="0058180E"/>
    <w:rsid w:val="00590876"/>
    <w:rsid w:val="00590F97"/>
    <w:rsid w:val="00597D66"/>
    <w:rsid w:val="005A2288"/>
    <w:rsid w:val="005A75DF"/>
    <w:rsid w:val="005B03E9"/>
    <w:rsid w:val="005B264E"/>
    <w:rsid w:val="005B41B2"/>
    <w:rsid w:val="005C0EDF"/>
    <w:rsid w:val="005C0F89"/>
    <w:rsid w:val="005C4FC2"/>
    <w:rsid w:val="005C7AEF"/>
    <w:rsid w:val="005D0A5C"/>
    <w:rsid w:val="005D10C9"/>
    <w:rsid w:val="005D113F"/>
    <w:rsid w:val="005E3F68"/>
    <w:rsid w:val="00604F30"/>
    <w:rsid w:val="00620BB4"/>
    <w:rsid w:val="00622E19"/>
    <w:rsid w:val="00635D30"/>
    <w:rsid w:val="00646700"/>
    <w:rsid w:val="00657261"/>
    <w:rsid w:val="006752E4"/>
    <w:rsid w:val="0068325A"/>
    <w:rsid w:val="006A31BF"/>
    <w:rsid w:val="006A37F8"/>
    <w:rsid w:val="006C025E"/>
    <w:rsid w:val="006C59A3"/>
    <w:rsid w:val="006E03C4"/>
    <w:rsid w:val="006E1471"/>
    <w:rsid w:val="0070639B"/>
    <w:rsid w:val="00707EFD"/>
    <w:rsid w:val="00722981"/>
    <w:rsid w:val="0073684D"/>
    <w:rsid w:val="0074245B"/>
    <w:rsid w:val="00742583"/>
    <w:rsid w:val="00755B05"/>
    <w:rsid w:val="007575FD"/>
    <w:rsid w:val="00766A06"/>
    <w:rsid w:val="00767217"/>
    <w:rsid w:val="007702BB"/>
    <w:rsid w:val="00781AAC"/>
    <w:rsid w:val="007A39F5"/>
    <w:rsid w:val="007A6687"/>
    <w:rsid w:val="007B1D59"/>
    <w:rsid w:val="007B32B8"/>
    <w:rsid w:val="007B53A7"/>
    <w:rsid w:val="007D6811"/>
    <w:rsid w:val="007F6447"/>
    <w:rsid w:val="008030B5"/>
    <w:rsid w:val="00804492"/>
    <w:rsid w:val="00804590"/>
    <w:rsid w:val="00805739"/>
    <w:rsid w:val="0082659E"/>
    <w:rsid w:val="00830C87"/>
    <w:rsid w:val="00836EEC"/>
    <w:rsid w:val="00842145"/>
    <w:rsid w:val="00843200"/>
    <w:rsid w:val="008466EB"/>
    <w:rsid w:val="00847644"/>
    <w:rsid w:val="0085027C"/>
    <w:rsid w:val="008545AA"/>
    <w:rsid w:val="00867CE4"/>
    <w:rsid w:val="0088015A"/>
    <w:rsid w:val="00881D8C"/>
    <w:rsid w:val="00883823"/>
    <w:rsid w:val="00884E5D"/>
    <w:rsid w:val="008879A2"/>
    <w:rsid w:val="008926FD"/>
    <w:rsid w:val="00895C9F"/>
    <w:rsid w:val="00896306"/>
    <w:rsid w:val="008A6AB4"/>
    <w:rsid w:val="008A7893"/>
    <w:rsid w:val="008B00A8"/>
    <w:rsid w:val="008B67A0"/>
    <w:rsid w:val="008D633E"/>
    <w:rsid w:val="008E18B6"/>
    <w:rsid w:val="008E6395"/>
    <w:rsid w:val="008F410C"/>
    <w:rsid w:val="00901715"/>
    <w:rsid w:val="00910CC8"/>
    <w:rsid w:val="00913495"/>
    <w:rsid w:val="00916582"/>
    <w:rsid w:val="00921575"/>
    <w:rsid w:val="009237CB"/>
    <w:rsid w:val="00923B85"/>
    <w:rsid w:val="00937797"/>
    <w:rsid w:val="00940783"/>
    <w:rsid w:val="00947907"/>
    <w:rsid w:val="00951131"/>
    <w:rsid w:val="009548BE"/>
    <w:rsid w:val="00954BCD"/>
    <w:rsid w:val="00955FAF"/>
    <w:rsid w:val="0096643F"/>
    <w:rsid w:val="00971983"/>
    <w:rsid w:val="009741D6"/>
    <w:rsid w:val="00977537"/>
    <w:rsid w:val="0098563B"/>
    <w:rsid w:val="00992597"/>
    <w:rsid w:val="0099699F"/>
    <w:rsid w:val="009A0929"/>
    <w:rsid w:val="009A245E"/>
    <w:rsid w:val="009A2B6B"/>
    <w:rsid w:val="009B723E"/>
    <w:rsid w:val="009E03E7"/>
    <w:rsid w:val="009E0538"/>
    <w:rsid w:val="009E68B6"/>
    <w:rsid w:val="009E7E9F"/>
    <w:rsid w:val="009F03B0"/>
    <w:rsid w:val="009F7AF1"/>
    <w:rsid w:val="009F7E62"/>
    <w:rsid w:val="009F7F92"/>
    <w:rsid w:val="00A15149"/>
    <w:rsid w:val="00A22920"/>
    <w:rsid w:val="00A23F97"/>
    <w:rsid w:val="00A25BB4"/>
    <w:rsid w:val="00A2679D"/>
    <w:rsid w:val="00A3451C"/>
    <w:rsid w:val="00A4336F"/>
    <w:rsid w:val="00A56D59"/>
    <w:rsid w:val="00A7126A"/>
    <w:rsid w:val="00A71B9B"/>
    <w:rsid w:val="00A7363A"/>
    <w:rsid w:val="00A746BC"/>
    <w:rsid w:val="00A77349"/>
    <w:rsid w:val="00A8491F"/>
    <w:rsid w:val="00A861A0"/>
    <w:rsid w:val="00A91C83"/>
    <w:rsid w:val="00A92D40"/>
    <w:rsid w:val="00AA6DAA"/>
    <w:rsid w:val="00AB2E8D"/>
    <w:rsid w:val="00AB6E58"/>
    <w:rsid w:val="00AB71FF"/>
    <w:rsid w:val="00AB7D20"/>
    <w:rsid w:val="00AC2E38"/>
    <w:rsid w:val="00AC5079"/>
    <w:rsid w:val="00AE03C6"/>
    <w:rsid w:val="00AE24EE"/>
    <w:rsid w:val="00AF2797"/>
    <w:rsid w:val="00AF6163"/>
    <w:rsid w:val="00B07D91"/>
    <w:rsid w:val="00B11F1E"/>
    <w:rsid w:val="00B12965"/>
    <w:rsid w:val="00B34DD5"/>
    <w:rsid w:val="00B435FF"/>
    <w:rsid w:val="00B72A02"/>
    <w:rsid w:val="00B7321B"/>
    <w:rsid w:val="00B80E51"/>
    <w:rsid w:val="00B916FE"/>
    <w:rsid w:val="00BA1C01"/>
    <w:rsid w:val="00BA2AC2"/>
    <w:rsid w:val="00BA3C22"/>
    <w:rsid w:val="00BB1221"/>
    <w:rsid w:val="00BB15DD"/>
    <w:rsid w:val="00BB2D56"/>
    <w:rsid w:val="00BB2EE9"/>
    <w:rsid w:val="00BB5B12"/>
    <w:rsid w:val="00BC6A6F"/>
    <w:rsid w:val="00BE1032"/>
    <w:rsid w:val="00BE2C64"/>
    <w:rsid w:val="00BE7BF6"/>
    <w:rsid w:val="00BF4812"/>
    <w:rsid w:val="00BF7E7F"/>
    <w:rsid w:val="00C063D8"/>
    <w:rsid w:val="00C06EA9"/>
    <w:rsid w:val="00C06FFF"/>
    <w:rsid w:val="00C07E55"/>
    <w:rsid w:val="00C105EC"/>
    <w:rsid w:val="00C20B23"/>
    <w:rsid w:val="00C25B5B"/>
    <w:rsid w:val="00C27846"/>
    <w:rsid w:val="00C43B29"/>
    <w:rsid w:val="00C44235"/>
    <w:rsid w:val="00C51A6D"/>
    <w:rsid w:val="00C53B8F"/>
    <w:rsid w:val="00C54232"/>
    <w:rsid w:val="00C56016"/>
    <w:rsid w:val="00C7118F"/>
    <w:rsid w:val="00C711C7"/>
    <w:rsid w:val="00C73FF7"/>
    <w:rsid w:val="00C877D8"/>
    <w:rsid w:val="00CB02B9"/>
    <w:rsid w:val="00CB2BA0"/>
    <w:rsid w:val="00CC0B39"/>
    <w:rsid w:val="00CC4E9A"/>
    <w:rsid w:val="00CC58FC"/>
    <w:rsid w:val="00CC6A16"/>
    <w:rsid w:val="00CC7978"/>
    <w:rsid w:val="00CE5E2B"/>
    <w:rsid w:val="00CF2CA2"/>
    <w:rsid w:val="00CF49E6"/>
    <w:rsid w:val="00CF5E82"/>
    <w:rsid w:val="00D05BA8"/>
    <w:rsid w:val="00D05C40"/>
    <w:rsid w:val="00D1165D"/>
    <w:rsid w:val="00D14654"/>
    <w:rsid w:val="00D230CC"/>
    <w:rsid w:val="00D348DB"/>
    <w:rsid w:val="00D363FF"/>
    <w:rsid w:val="00D402CF"/>
    <w:rsid w:val="00D41799"/>
    <w:rsid w:val="00D45311"/>
    <w:rsid w:val="00D53D05"/>
    <w:rsid w:val="00D6097E"/>
    <w:rsid w:val="00D72F66"/>
    <w:rsid w:val="00D75218"/>
    <w:rsid w:val="00D76571"/>
    <w:rsid w:val="00D80EF5"/>
    <w:rsid w:val="00D85472"/>
    <w:rsid w:val="00D85C59"/>
    <w:rsid w:val="00D90FED"/>
    <w:rsid w:val="00D92F9B"/>
    <w:rsid w:val="00D96C84"/>
    <w:rsid w:val="00DA0EA4"/>
    <w:rsid w:val="00DC031B"/>
    <w:rsid w:val="00DC3C5F"/>
    <w:rsid w:val="00DD0BAE"/>
    <w:rsid w:val="00DE3FFE"/>
    <w:rsid w:val="00DE70BD"/>
    <w:rsid w:val="00DF7327"/>
    <w:rsid w:val="00E15D34"/>
    <w:rsid w:val="00E1739F"/>
    <w:rsid w:val="00E202D5"/>
    <w:rsid w:val="00E2596D"/>
    <w:rsid w:val="00E2678E"/>
    <w:rsid w:val="00E31955"/>
    <w:rsid w:val="00E44947"/>
    <w:rsid w:val="00E63A8C"/>
    <w:rsid w:val="00E65C67"/>
    <w:rsid w:val="00E66F98"/>
    <w:rsid w:val="00E706B5"/>
    <w:rsid w:val="00E7502C"/>
    <w:rsid w:val="00E841AA"/>
    <w:rsid w:val="00E8506C"/>
    <w:rsid w:val="00E9266C"/>
    <w:rsid w:val="00E97161"/>
    <w:rsid w:val="00EA2628"/>
    <w:rsid w:val="00EA2A57"/>
    <w:rsid w:val="00EA716A"/>
    <w:rsid w:val="00EB2604"/>
    <w:rsid w:val="00EB6F71"/>
    <w:rsid w:val="00EB7EFA"/>
    <w:rsid w:val="00ED259E"/>
    <w:rsid w:val="00ED7FC3"/>
    <w:rsid w:val="00EE4707"/>
    <w:rsid w:val="00EF2338"/>
    <w:rsid w:val="00EF6F46"/>
    <w:rsid w:val="00F0400A"/>
    <w:rsid w:val="00F04E1C"/>
    <w:rsid w:val="00F21003"/>
    <w:rsid w:val="00F35C8D"/>
    <w:rsid w:val="00F53539"/>
    <w:rsid w:val="00F76988"/>
    <w:rsid w:val="00F76A83"/>
    <w:rsid w:val="00F77224"/>
    <w:rsid w:val="00F946F8"/>
    <w:rsid w:val="00FA0EF7"/>
    <w:rsid w:val="00FB6240"/>
    <w:rsid w:val="00FB67CA"/>
    <w:rsid w:val="00FD3A27"/>
    <w:rsid w:val="00FE426C"/>
    <w:rsid w:val="00FE7B59"/>
    <w:rsid w:val="00FF14C9"/>
    <w:rsid w:val="00FF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."/>
  <w:listSeparator w:val=","/>
  <w14:docId w14:val="1A7FAF56"/>
  <w15:docId w15:val="{C46099D7-9D06-4AFB-A7F4-214EFAA90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62F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E18B6"/>
    <w:pPr>
      <w:tabs>
        <w:tab w:val="center" w:pos="4320"/>
        <w:tab w:val="right" w:pos="8640"/>
      </w:tabs>
    </w:pPr>
    <w:rPr>
      <w:rFonts w:cs="Angsana New"/>
      <w:lang w:val="x-none" w:bidi="th-TH"/>
    </w:rPr>
  </w:style>
  <w:style w:type="character" w:customStyle="1" w:styleId="HeaderChar">
    <w:name w:val="Header Char"/>
    <w:link w:val="Header"/>
    <w:uiPriority w:val="99"/>
    <w:rsid w:val="00162B1D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8E18B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7B89"/>
    <w:rPr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E1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F2CA2"/>
  </w:style>
  <w:style w:type="character" w:styleId="Strong">
    <w:name w:val="Strong"/>
    <w:qFormat/>
    <w:rsid w:val="0028363E"/>
    <w:rPr>
      <w:b/>
      <w:bCs/>
    </w:rPr>
  </w:style>
  <w:style w:type="paragraph" w:styleId="DocumentMap">
    <w:name w:val="Document Map"/>
    <w:basedOn w:val="Normal"/>
    <w:semiHidden/>
    <w:rsid w:val="00C063D8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D92F9B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A39F5"/>
    <w:rPr>
      <w:sz w:val="16"/>
      <w:szCs w:val="16"/>
    </w:rPr>
  </w:style>
  <w:style w:type="paragraph" w:styleId="CommentText">
    <w:name w:val="annotation text"/>
    <w:basedOn w:val="Normal"/>
    <w:semiHidden/>
    <w:rsid w:val="007A39F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A39F5"/>
    <w:rPr>
      <w:b/>
      <w:bCs/>
    </w:rPr>
  </w:style>
  <w:style w:type="paragraph" w:styleId="ListParagraph">
    <w:name w:val="List Paragraph"/>
    <w:basedOn w:val="Normal"/>
    <w:uiPriority w:val="34"/>
    <w:qFormat/>
    <w:rsid w:val="00277C97"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Default">
    <w:name w:val="Default"/>
    <w:rsid w:val="005D10C9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147B8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muhammad.ryan@bmkg.go.id" TargetMode="External"/><Relationship Id="rId21" Type="http://schemas.openxmlformats.org/officeDocument/2006/relationships/hyperlink" Target="mailto:sereima.bolanavatu@caaf.org.fj" TargetMode="External"/><Relationship Id="rId42" Type="http://schemas.openxmlformats.org/officeDocument/2006/relationships/hyperlink" Target="mailto:runway14@korea.kr" TargetMode="External"/><Relationship Id="rId47" Type="http://schemas.openxmlformats.org/officeDocument/2006/relationships/hyperlink" Target="mailto:mj.jeong@korea.kr" TargetMode="External"/><Relationship Id="rId63" Type="http://schemas.openxmlformats.org/officeDocument/2006/relationships/header" Target="header1.xml"/><Relationship Id="rId6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mailto:zhangde@caac.gov.cn" TargetMode="External"/><Relationship Id="rId29" Type="http://schemas.openxmlformats.org/officeDocument/2006/relationships/hyperlink" Target="mailto:ardhian1595@gmail.com" TargetMode="External"/><Relationship Id="rId11" Type="http://schemas.openxmlformats.org/officeDocument/2006/relationships/hyperlink" Target="mailto:TOCBNATM@AirservicesAustralia.com" TargetMode="External"/><Relationship Id="rId24" Type="http://schemas.openxmlformats.org/officeDocument/2006/relationships/hyperlink" Target="mailto:edcnsom@AAI.AERO" TargetMode="External"/><Relationship Id="rId32" Type="http://schemas.openxmlformats.org/officeDocument/2006/relationships/hyperlink" Target="mailto:aungmyo.ms@gmail.com" TargetMode="External"/><Relationship Id="rId37" Type="http://schemas.openxmlformats.org/officeDocument/2006/relationships/hyperlink" Target="mailto:Director.CNS@caapakistan.com.pk" TargetMode="External"/><Relationship Id="rId40" Type="http://schemas.openxmlformats.org/officeDocument/2006/relationships/hyperlink" Target="mailto:garymjadie@caap.gov.ph" TargetMode="External"/><Relationship Id="rId45" Type="http://schemas.openxmlformats.org/officeDocument/2006/relationships/hyperlink" Target="mailto:ljyun@korea.kr" TargetMode="External"/><Relationship Id="rId53" Type="http://schemas.openxmlformats.org/officeDocument/2006/relationships/hyperlink" Target="mailto:asanga.eane@airport.lk" TargetMode="External"/><Relationship Id="rId58" Type="http://schemas.openxmlformats.org/officeDocument/2006/relationships/hyperlink" Target="mailto:tom_pasgorn@gmail.com" TargetMode="External"/><Relationship Id="rId66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hyperlink" Target="mailto:shayne.a.campbell@faa.gov" TargetMode="External"/><Relationship Id="rId19" Type="http://schemas.openxmlformats.org/officeDocument/2006/relationships/hyperlink" Target="mailto:cns_icao@cad.gov.hk" TargetMode="External"/><Relationship Id="rId14" Type="http://schemas.openxmlformats.org/officeDocument/2006/relationships/hyperlink" Target="mailto:dcnshq@caab.gov.bd" TargetMode="External"/><Relationship Id="rId22" Type="http://schemas.openxmlformats.org/officeDocument/2006/relationships/hyperlink" Target="mailto:dac-nc-sna-chef-dt@aviation-civile.gouv.fr" TargetMode="External"/><Relationship Id="rId27" Type="http://schemas.openxmlformats.org/officeDocument/2006/relationships/hyperlink" Target="mailto:Subhan2902@gmail.com" TargetMode="External"/><Relationship Id="rId30" Type="http://schemas.openxmlformats.org/officeDocument/2006/relationships/hyperlink" Target="mailto:dedy.nav7@gmail.com" TargetMode="External"/><Relationship Id="rId35" Type="http://schemas.openxmlformats.org/officeDocument/2006/relationships/hyperlink" Target="mailto:aeronautical.services@caa.govt.nz" TargetMode="External"/><Relationship Id="rId43" Type="http://schemas.openxmlformats.org/officeDocument/2006/relationships/hyperlink" Target="mailto:mj.jeong@korea.kr" TargetMode="External"/><Relationship Id="rId48" Type="http://schemas.openxmlformats.org/officeDocument/2006/relationships/hyperlink" Target="mailto:whiningly@korea.kr" TargetMode="External"/><Relationship Id="rId56" Type="http://schemas.openxmlformats.org/officeDocument/2006/relationships/hyperlink" Target="mailto:sarawoot.r@caat.or.th" TargetMode="External"/><Relationship Id="rId64" Type="http://schemas.openxmlformats.org/officeDocument/2006/relationships/header" Target="header2.xml"/><Relationship Id="rId69" Type="http://schemas.openxmlformats.org/officeDocument/2006/relationships/fontTable" Target="fontTable.xml"/><Relationship Id="rId8" Type="http://schemas.openxmlformats.org/officeDocument/2006/relationships/hyperlink" Target="mailto:engpopal@gmail.com" TargetMode="External"/><Relationship Id="rId51" Type="http://schemas.openxmlformats.org/officeDocument/2006/relationships/hyperlink" Target="mailto:head.eane@airport.lk" TargetMode="External"/><Relationship Id="rId72" Type="http://schemas.openxmlformats.org/officeDocument/2006/relationships/customXml" Target="../customXml/item3.xml"/><Relationship Id="rId3" Type="http://schemas.openxmlformats.org/officeDocument/2006/relationships/styles" Target="styles.xml"/><Relationship Id="rId12" Type="http://schemas.openxmlformats.org/officeDocument/2006/relationships/hyperlink" Target="mailto:TOCMLATM@AirservicesAustralia.com" TargetMode="External"/><Relationship Id="rId17" Type="http://schemas.openxmlformats.org/officeDocument/2006/relationships/hyperlink" Target="mailto:wangpengyu.caac@foxmail.com" TargetMode="External"/><Relationship Id="rId25" Type="http://schemas.openxmlformats.org/officeDocument/2006/relationships/hyperlink" Target="mailto:bfathoni@yahoo.com" TargetMode="External"/><Relationship Id="rId33" Type="http://schemas.openxmlformats.org/officeDocument/2006/relationships/hyperlink" Target="mailto:kohtetarkar@gmail.com" TargetMode="External"/><Relationship Id="rId38" Type="http://schemas.openxmlformats.org/officeDocument/2006/relationships/hyperlink" Target="mailto:mak.niazi@caapakistan.com.pk" TargetMode="External"/><Relationship Id="rId46" Type="http://schemas.openxmlformats.org/officeDocument/2006/relationships/hyperlink" Target="mailto:runway14@korea.kr" TargetMode="External"/><Relationship Id="rId59" Type="http://schemas.openxmlformats.org/officeDocument/2006/relationships/hyperlink" Target="mailto:lor_uthai@hotmail.com" TargetMode="External"/><Relationship Id="rId67" Type="http://schemas.openxmlformats.org/officeDocument/2006/relationships/header" Target="header3.xml"/><Relationship Id="rId20" Type="http://schemas.openxmlformats.org/officeDocument/2006/relationships/hyperlink" Target="mailto:sereima.bolanavatu@caaf.org.fj" TargetMode="External"/><Relationship Id="rId41" Type="http://schemas.openxmlformats.org/officeDocument/2006/relationships/hyperlink" Target="mailto:ljyun@korea.kr" TargetMode="External"/><Relationship Id="rId54" Type="http://schemas.openxmlformats.org/officeDocument/2006/relationships/hyperlink" Target="mailto:vidura.eane@airport.lk" TargetMode="External"/><Relationship Id="rId62" Type="http://schemas.openxmlformats.org/officeDocument/2006/relationships/hyperlink" Target="mailto:shayne.a.campbell@faa.gov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dcnshq@caab.gov.bd" TargetMode="External"/><Relationship Id="rId23" Type="http://schemas.openxmlformats.org/officeDocument/2006/relationships/hyperlink" Target="mailto:edcnsom@AAI.AERO" TargetMode="External"/><Relationship Id="rId28" Type="http://schemas.openxmlformats.org/officeDocument/2006/relationships/hyperlink" Target="mailto:ariannurahman@gmail.com" TargetMode="External"/><Relationship Id="rId36" Type="http://schemas.openxmlformats.org/officeDocument/2006/relationships/hyperlink" Target="mailto:PolicyandStandards@airways.co.nz" TargetMode="External"/><Relationship Id="rId49" Type="http://schemas.openxmlformats.org/officeDocument/2006/relationships/hyperlink" Target="mailto:ddgasr@caa.lk" TargetMode="External"/><Relationship Id="rId57" Type="http://schemas.openxmlformats.org/officeDocument/2006/relationships/hyperlink" Target="mailto:wisanu.su@aerothai.co.th" TargetMode="External"/><Relationship Id="rId10" Type="http://schemas.openxmlformats.org/officeDocument/2006/relationships/hyperlink" Target="mailto:International@AirservicesAustralia.com" TargetMode="External"/><Relationship Id="rId31" Type="http://schemas.openxmlformats.org/officeDocument/2006/relationships/hyperlink" Target="mailto:zawminoo76@gmail.com" TargetMode="External"/><Relationship Id="rId44" Type="http://schemas.openxmlformats.org/officeDocument/2006/relationships/hyperlink" Target="mailto:whiningly@korea.kr" TargetMode="External"/><Relationship Id="rId52" Type="http://schemas.openxmlformats.org/officeDocument/2006/relationships/hyperlink" Target="mailto:mihiri.eane@airport.lk" TargetMode="External"/><Relationship Id="rId60" Type="http://schemas.openxmlformats.org/officeDocument/2006/relationships/hyperlink" Target="mailto:wisanu.su@aerothai.co.th" TargetMode="External"/><Relationship Id="rId65" Type="http://schemas.openxmlformats.org/officeDocument/2006/relationships/footer" Target="footer1.xml"/><Relationship Id="rId73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mailto:httoryal@gmail.com" TargetMode="External"/><Relationship Id="rId13" Type="http://schemas.openxmlformats.org/officeDocument/2006/relationships/hyperlink" Target="mailto:International@AirservicesAustralia.com" TargetMode="External"/><Relationship Id="rId18" Type="http://schemas.openxmlformats.org/officeDocument/2006/relationships/hyperlink" Target="mailto:cns_icao@cad.gov.hk" TargetMode="External"/><Relationship Id="rId39" Type="http://schemas.openxmlformats.org/officeDocument/2006/relationships/hyperlink" Target="mailto:anod@caap.gov.ph" TargetMode="External"/><Relationship Id="rId34" Type="http://schemas.openxmlformats.org/officeDocument/2006/relationships/hyperlink" Target="mailto:Policyand.InternationalRelationsUnit@caa.govt.nz" TargetMode="External"/><Relationship Id="rId50" Type="http://schemas.openxmlformats.org/officeDocument/2006/relationships/hyperlink" Target="mailto:dans@caa.lk" TargetMode="External"/><Relationship Id="rId55" Type="http://schemas.openxmlformats.org/officeDocument/2006/relationships/hyperlink" Target="mailto:prasannaw.eane@airport.lk" TargetMode="External"/><Relationship Id="rId7" Type="http://schemas.openxmlformats.org/officeDocument/2006/relationships/endnotes" Target="endnotes.xml"/><Relationship Id="rId71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02F577089B71429693C293CC1FFB99" ma:contentTypeVersion="5" ma:contentTypeDescription="Create a new document." ma:contentTypeScope="" ma:versionID="73ae00f1b0b4533a273feb82f890a5b7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CNS SG 26</Type_x0020_Name>
    <Presenter xmlns="2b0c29a6-a2e0-472b-bfb4-397922b0132f">Secretariat</Presenter>
    <Update_x0020_Date xmlns="2b0c29a6-a2e0-472b-bfb4-397922b0132f">7 Sep 2022</Update_x0020_Date>
    <Number xmlns="2b0c29a6-a2e0-472b-bfb4-397922b0132f">09</Number>
  </documentManagement>
</p:properties>
</file>

<file path=customXml/itemProps1.xml><?xml version="1.0" encoding="utf-8"?>
<ds:datastoreItem xmlns:ds="http://schemas.openxmlformats.org/officeDocument/2006/customXml" ds:itemID="{AB8510B0-F596-4E46-93EB-23840C3FCF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EF08F6-2860-4FE5-95A7-04FE66DEB3B3}"/>
</file>

<file path=customXml/itemProps3.xml><?xml version="1.0" encoding="utf-8"?>
<ds:datastoreItem xmlns:ds="http://schemas.openxmlformats.org/officeDocument/2006/customXml" ds:itemID="{72BDB255-1864-4881-96F6-CB4BB1D2B6E5}"/>
</file>

<file path=customXml/itemProps4.xml><?xml version="1.0" encoding="utf-8"?>
<ds:datastoreItem xmlns:ds="http://schemas.openxmlformats.org/officeDocument/2006/customXml" ds:itemID="{F43389DC-CA98-424E-88CD-1ECD4898FD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5</Pages>
  <Words>1435</Words>
  <Characters>12698</Characters>
  <Application>Microsoft Office Word</Application>
  <DocSecurity>0</DocSecurity>
  <Lines>10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ING FORM ON AIR NAVIGATION DEFICIENCIES IN THE CNS FIELD IN THE ASIA/PACIFIC REGION</vt:lpstr>
    </vt:vector>
  </TitlesOfParts>
  <Company>ICAO of the United Nations</Company>
  <LinksUpToDate>false</LinksUpToDate>
  <CharactersWithSpaces>1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NS Points of Contact Form (please complete this form and submit to wzhong@icao.int; show@icao.int)</dc:title>
  <dc:creator>ssomsri</dc:creator>
  <cp:lastModifiedBy>How, Sze Lung</cp:lastModifiedBy>
  <cp:revision>57</cp:revision>
  <cp:lastPrinted>2017-07-06T02:34:00Z</cp:lastPrinted>
  <dcterms:created xsi:type="dcterms:W3CDTF">2021-09-17T09:48:00Z</dcterms:created>
  <dcterms:modified xsi:type="dcterms:W3CDTF">2022-08-1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2F577089B71429693C293CC1FFB99</vt:lpwstr>
  </property>
</Properties>
</file>